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6D610" w14:textId="708A6009" w:rsidR="00847E6A" w:rsidRPr="008F0C52" w:rsidRDefault="00847E6A" w:rsidP="00847E6A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F0C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pplementary Data</w:t>
      </w:r>
    </w:p>
    <w:p w14:paraId="041A5161" w14:textId="77777777" w:rsidR="00D171D9" w:rsidRPr="008F0C52" w:rsidRDefault="00D171D9" w:rsidP="00D171D9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8F0C52">
        <w:rPr>
          <w:rFonts w:ascii="Times New Roman" w:hAnsi="Times New Roman" w:cs="Times New Roman"/>
          <w:b/>
          <w:bCs/>
          <w:color w:val="000000" w:themeColor="text1"/>
        </w:rPr>
        <w:t>[</w:t>
      </w:r>
      <w:r w:rsidRPr="008F0C52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11</w:t>
      </w:r>
      <w:proofErr w:type="gramStart"/>
      <w:r w:rsidRPr="008F0C52">
        <w:rPr>
          <w:rFonts w:ascii="Times New Roman" w:hAnsi="Times New Roman" w:cs="Times New Roman"/>
          <w:b/>
          <w:bCs/>
          <w:color w:val="000000" w:themeColor="text1"/>
        </w:rPr>
        <w:t>C]</w:t>
      </w:r>
      <w:proofErr w:type="spellStart"/>
      <w:r w:rsidRPr="008F0C52">
        <w:rPr>
          <w:rFonts w:ascii="Times New Roman" w:hAnsi="Times New Roman" w:cs="Times New Roman"/>
          <w:b/>
          <w:bCs/>
          <w:color w:val="000000" w:themeColor="text1"/>
        </w:rPr>
        <w:t>carfentanil</w:t>
      </w:r>
      <w:proofErr w:type="spellEnd"/>
      <w:proofErr w:type="gramEnd"/>
      <w:r w:rsidRPr="008F0C52">
        <w:rPr>
          <w:rFonts w:ascii="Times New Roman" w:hAnsi="Times New Roman" w:cs="Times New Roman"/>
          <w:b/>
          <w:bCs/>
          <w:color w:val="000000" w:themeColor="text1"/>
        </w:rPr>
        <w:t xml:space="preserve"> PET imaging for studying the peripheral opioid system </w:t>
      </w:r>
      <w:r w:rsidRPr="005D4D0D">
        <w:rPr>
          <w:rFonts w:ascii="Times New Roman" w:hAnsi="Times New Roman" w:cs="Times New Roman"/>
          <w:b/>
          <w:bCs/>
          <w:color w:val="000000" w:themeColor="text1"/>
        </w:rPr>
        <w:t>in vivo</w:t>
      </w:r>
      <w:r w:rsidRPr="008F0C52">
        <w:rPr>
          <w:rFonts w:ascii="Times New Roman" w:hAnsi="Times New Roman" w:cs="Times New Roman"/>
          <w:b/>
          <w:bCs/>
          <w:color w:val="000000" w:themeColor="text1"/>
        </w:rPr>
        <w:t>: effect of photoperiod on mu-opioid receptor availability in brown adipose tissue</w:t>
      </w:r>
      <w:r w:rsidRPr="008F0C52" w:rsidDel="008355E8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00B0994F" w14:textId="77777777" w:rsidR="00D171D9" w:rsidRPr="008F0C52" w:rsidRDefault="00D171D9" w:rsidP="000C50C5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11F61F7A" w14:textId="77777777" w:rsidR="00D171D9" w:rsidRPr="008F0C52" w:rsidRDefault="00D171D9" w:rsidP="00D171D9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8F0C52">
        <w:rPr>
          <w:rFonts w:ascii="Times New Roman" w:hAnsi="Times New Roman" w:cs="Times New Roman"/>
          <w:b/>
          <w:bCs/>
          <w:color w:val="000000" w:themeColor="text1"/>
        </w:rPr>
        <w:t xml:space="preserve">Running Head: </w:t>
      </w:r>
      <w:r w:rsidRPr="008F0C52">
        <w:rPr>
          <w:rFonts w:ascii="Times New Roman" w:hAnsi="Times New Roman" w:cs="Times New Roman"/>
          <w:color w:val="000000" w:themeColor="text1"/>
        </w:rPr>
        <w:t>Seasonality in Peripheral Opioid System</w:t>
      </w:r>
    </w:p>
    <w:p w14:paraId="2A225281" w14:textId="77777777" w:rsidR="00D171D9" w:rsidRPr="008F0C52" w:rsidRDefault="00D171D9" w:rsidP="00D171D9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p w14:paraId="01C3F346" w14:textId="09645CBA" w:rsidR="00D171D9" w:rsidRPr="008F0C52" w:rsidRDefault="00D171D9" w:rsidP="00D171D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vertAlign w:val="superscript"/>
          <w:lang w:val="fi-FI"/>
        </w:rPr>
      </w:pPr>
      <w:proofErr w:type="spellStart"/>
      <w:r w:rsidRPr="008F0C52">
        <w:rPr>
          <w:rFonts w:ascii="Times New Roman" w:hAnsi="Times New Roman" w:cs="Times New Roman"/>
          <w:color w:val="000000" w:themeColor="text1"/>
          <w:lang w:val="fi-FI"/>
        </w:rPr>
        <w:t>Lihua</w:t>
      </w:r>
      <w:proofErr w:type="spellEnd"/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 Sun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1,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Richard Aarnio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, Erika </w:t>
      </w:r>
      <w:proofErr w:type="spellStart"/>
      <w:r w:rsidRPr="008F0C52">
        <w:rPr>
          <w:rFonts w:ascii="Times New Roman" w:hAnsi="Times New Roman" w:cs="Times New Roman"/>
          <w:color w:val="000000" w:themeColor="text1"/>
          <w:lang w:val="fi-FI"/>
        </w:rPr>
        <w:t>Atencio</w:t>
      </w:r>
      <w:proofErr w:type="spellEnd"/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 Herre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Salli Kärnä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, </w:t>
      </w:r>
      <w:proofErr w:type="spellStart"/>
      <w:r w:rsidRPr="008F0C52">
        <w:rPr>
          <w:rFonts w:ascii="Times New Roman" w:hAnsi="Times New Roman" w:cs="Times New Roman"/>
          <w:color w:val="000000" w:themeColor="text1"/>
          <w:lang w:val="fi-FI"/>
        </w:rPr>
        <w:t>Senthil</w:t>
      </w:r>
      <w:proofErr w:type="spellEnd"/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 Palani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Helena Virtanen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Heidi Liljenbäck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,3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Jenni Virta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Aake Honkaniemi</w:t>
      </w:r>
      <w:r w:rsid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Vesa Oikonen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, </w:t>
      </w:r>
      <w:proofErr w:type="spellStart"/>
      <w:r w:rsidRPr="008F0C52">
        <w:rPr>
          <w:rFonts w:ascii="Times New Roman" w:hAnsi="Times New Roman" w:cs="Times New Roman"/>
          <w:color w:val="000000" w:themeColor="text1"/>
          <w:lang w:val="fi-FI"/>
        </w:rPr>
        <w:t>Chunlei</w:t>
      </w:r>
      <w:proofErr w:type="spellEnd"/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 Han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Sanna Laurila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,4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Marco Bucci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,5,6,7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, </w:t>
      </w:r>
      <w:proofErr w:type="spellStart"/>
      <w:r w:rsidRPr="008F0C52">
        <w:rPr>
          <w:rFonts w:ascii="Times New Roman" w:hAnsi="Times New Roman" w:cs="Times New Roman"/>
          <w:color w:val="000000" w:themeColor="text1"/>
          <w:lang w:val="fi-FI"/>
        </w:rPr>
        <w:t>Semi</w:t>
      </w:r>
      <w:proofErr w:type="spellEnd"/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 Helin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, </w:t>
      </w:r>
      <w:proofErr w:type="spellStart"/>
      <w:r w:rsidRPr="008F0C52">
        <w:rPr>
          <w:rFonts w:ascii="Times New Roman" w:hAnsi="Times New Roman" w:cs="Times New Roman"/>
          <w:color w:val="000000" w:themeColor="text1"/>
          <w:lang w:val="fi-FI"/>
        </w:rPr>
        <w:t>Emrah</w:t>
      </w:r>
      <w:proofErr w:type="spellEnd"/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 Yatkin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8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Lauri Nummenmaa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,9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Pirjo Nuutila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,10,11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, </w:t>
      </w:r>
      <w:proofErr w:type="spellStart"/>
      <w:r w:rsidRPr="008F0C52">
        <w:rPr>
          <w:rFonts w:ascii="Times New Roman" w:hAnsi="Times New Roman" w:cs="Times New Roman"/>
          <w:color w:val="000000" w:themeColor="text1"/>
          <w:lang w:val="fi-FI"/>
        </w:rPr>
        <w:t>Jing</w:t>
      </w:r>
      <w:proofErr w:type="spellEnd"/>
      <w:r w:rsidRPr="008F0C52">
        <w:rPr>
          <w:rFonts w:ascii="Times New Roman" w:hAnsi="Times New Roman" w:cs="Times New Roman"/>
          <w:color w:val="000000" w:themeColor="text1"/>
          <w:lang w:val="fi-FI"/>
        </w:rPr>
        <w:t xml:space="preserve"> Tang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12</w:t>
      </w:r>
      <w:r w:rsidRPr="008F0C52">
        <w:rPr>
          <w:rFonts w:ascii="Times New Roman" w:hAnsi="Times New Roman" w:cs="Times New Roman"/>
          <w:color w:val="000000" w:themeColor="text1"/>
          <w:lang w:val="fi-FI"/>
        </w:rPr>
        <w:t>, Anne Roivainen</w:t>
      </w:r>
      <w:r w:rsidRPr="008F0C52">
        <w:rPr>
          <w:rFonts w:ascii="Times New Roman" w:hAnsi="Times New Roman" w:cs="Times New Roman"/>
          <w:color w:val="000000" w:themeColor="text1"/>
          <w:vertAlign w:val="superscript"/>
          <w:lang w:val="fi-FI"/>
        </w:rPr>
        <w:t>2,3,11</w:t>
      </w:r>
    </w:p>
    <w:p w14:paraId="55587C70" w14:textId="77777777" w:rsidR="00D171D9" w:rsidRPr="008F0C52" w:rsidRDefault="00D171D9" w:rsidP="00D171D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vertAlign w:val="superscript"/>
          <w:lang w:val="fi-FI"/>
        </w:rPr>
      </w:pPr>
    </w:p>
    <w:p w14:paraId="3EAAB922" w14:textId="77777777" w:rsidR="00D171D9" w:rsidRPr="008F0C52" w:rsidRDefault="00D171D9" w:rsidP="00D171D9">
      <w:pPr>
        <w:keepNext/>
        <w:spacing w:line="480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1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Department of Nuclear Medicine, </w:t>
      </w:r>
      <w:proofErr w:type="spellStart"/>
      <w:r w:rsidRPr="008F0C52">
        <w:rPr>
          <w:rFonts w:ascii="Times New Roman" w:hAnsi="Times New Roman" w:cs="Times New Roman"/>
          <w:i/>
          <w:iCs/>
          <w:color w:val="000000" w:themeColor="text1"/>
        </w:rPr>
        <w:t>Huashan</w:t>
      </w:r>
      <w:proofErr w:type="spellEnd"/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 Hospital, Fudan University, Shanghai, China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2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Turku PET Centre, University of Turku and Turku University Hospital, FI-20520 Turku, Finland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3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Turku Center for Disease Modeling, University of Turku, FI-20520 Turku, Finland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4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>Heart Center, Turku University Hospital, FI-20520 Turku, Finland;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5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Division of Clinical Geriatrics, Center for Alzheimer Research, Department of Neurobiology, Care Sciences and Society, Karolinska Institute, SE-17177 Stockholm, Sweden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6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Theme Inflammation and Aging, Karolinska University Hospital, SE-14186 Stockholm, Sweden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7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Turku PET Centre, </w:t>
      </w:r>
      <w:proofErr w:type="spellStart"/>
      <w:r w:rsidRPr="008F0C52">
        <w:rPr>
          <w:rFonts w:ascii="Times New Roman" w:hAnsi="Times New Roman" w:cs="Times New Roman"/>
          <w:i/>
          <w:iCs/>
          <w:color w:val="000000" w:themeColor="text1"/>
        </w:rPr>
        <w:t>Åbo</w:t>
      </w:r>
      <w:proofErr w:type="spellEnd"/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proofErr w:type="spellStart"/>
      <w:r w:rsidRPr="008F0C52">
        <w:rPr>
          <w:rFonts w:ascii="Times New Roman" w:hAnsi="Times New Roman" w:cs="Times New Roman"/>
          <w:i/>
          <w:iCs/>
          <w:color w:val="000000" w:themeColor="text1"/>
        </w:rPr>
        <w:t>Akademi</w:t>
      </w:r>
      <w:proofErr w:type="spellEnd"/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 University, Turku, Finland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8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Central Animal Laboratory, University of Turku, FI-20520 Turku, Finland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9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Department of Psychology, University of Turku, FI-20520 Turku, Finland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10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>Department of Endocrinology, Turku University Hospital, FI-20520 Turku, Finland;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 xml:space="preserve"> 11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 xml:space="preserve">InFLAMES Research Flagship Center, University of Turku, FI-20520 Turku, Finland; </w:t>
      </w:r>
      <w:r w:rsidRPr="008F0C52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12</w:t>
      </w:r>
      <w:r w:rsidRPr="008F0C52">
        <w:rPr>
          <w:rFonts w:ascii="Times New Roman" w:hAnsi="Times New Roman" w:cs="Times New Roman"/>
          <w:i/>
          <w:iCs/>
          <w:color w:val="000000" w:themeColor="text1"/>
        </w:rPr>
        <w:t>Research Program in Systems Oncology, Faculty of Medicine, University of Helsinki, FI-00014 Helsinki, Finland;</w:t>
      </w:r>
    </w:p>
    <w:p w14:paraId="368D1762" w14:textId="77777777" w:rsidR="00D171D9" w:rsidRPr="008F0C52" w:rsidRDefault="00D171D9" w:rsidP="00D171D9">
      <w:pPr>
        <w:keepNext/>
        <w:spacing w:line="480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</w:p>
    <w:p w14:paraId="4C9F27AB" w14:textId="77777777" w:rsidR="00D171D9" w:rsidRPr="008F0C52" w:rsidRDefault="00D171D9" w:rsidP="00847E6A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p w14:paraId="58971218" w14:textId="081D2003" w:rsidR="00847E6A" w:rsidRPr="008F0C52" w:rsidRDefault="00AA5724" w:rsidP="0067020C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8F0C52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6061CDAF" wp14:editId="4F5BAE21">
            <wp:extent cx="6116320" cy="1887220"/>
            <wp:effectExtent l="0" t="0" r="508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6D539" w14:textId="65A450F6" w:rsidR="00DB0C11" w:rsidRPr="008F0C52" w:rsidRDefault="00847E6A" w:rsidP="0080412C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8F0C52">
        <w:rPr>
          <w:rFonts w:ascii="Times New Roman" w:eastAsia="Calibri" w:hAnsi="Times New Roman" w:cs="Times New Roman"/>
          <w:b/>
          <w:color w:val="000000" w:themeColor="text1"/>
        </w:rPr>
        <w:t>F</w:t>
      </w:r>
      <w:r w:rsidR="00DF22E6" w:rsidRPr="008F0C52">
        <w:rPr>
          <w:rFonts w:ascii="Times New Roman" w:eastAsia="Calibri" w:hAnsi="Times New Roman" w:cs="Times New Roman"/>
          <w:b/>
          <w:color w:val="000000" w:themeColor="text1"/>
        </w:rPr>
        <w:t>IGURE</w:t>
      </w:r>
      <w:r w:rsidRPr="008F0C52">
        <w:rPr>
          <w:rFonts w:ascii="Times New Roman" w:eastAsia="Calibri" w:hAnsi="Times New Roman" w:cs="Times New Roman"/>
          <w:b/>
          <w:color w:val="000000" w:themeColor="text1"/>
        </w:rPr>
        <w:t xml:space="preserve"> S1. </w:t>
      </w:r>
      <w:r w:rsidR="0036113A" w:rsidRPr="008F0C52">
        <w:rPr>
          <w:rFonts w:ascii="Times New Roman" w:hAnsi="Times New Roman" w:cs="Times New Roman"/>
          <w:color w:val="000000" w:themeColor="text1"/>
        </w:rPr>
        <w:t>Metabolism of [</w:t>
      </w:r>
      <w:r w:rsidR="0036113A" w:rsidRPr="008F0C52">
        <w:rPr>
          <w:rFonts w:ascii="Times New Roman" w:hAnsi="Times New Roman" w:cs="Times New Roman"/>
          <w:color w:val="000000" w:themeColor="text1"/>
          <w:vertAlign w:val="superscript"/>
        </w:rPr>
        <w:t>11</w:t>
      </w:r>
      <w:r w:rsidR="0036113A" w:rsidRPr="008F0C52">
        <w:rPr>
          <w:rFonts w:ascii="Times New Roman" w:hAnsi="Times New Roman" w:cs="Times New Roman"/>
          <w:color w:val="000000" w:themeColor="text1"/>
        </w:rPr>
        <w:t>C]</w:t>
      </w:r>
      <w:proofErr w:type="spellStart"/>
      <w:r w:rsidR="0036113A" w:rsidRPr="008F0C52">
        <w:rPr>
          <w:rFonts w:ascii="Times New Roman" w:hAnsi="Times New Roman" w:cs="Times New Roman"/>
          <w:color w:val="000000" w:themeColor="text1"/>
        </w:rPr>
        <w:t>carfentanil</w:t>
      </w:r>
      <w:proofErr w:type="spellEnd"/>
      <w:r w:rsidR="0036113A" w:rsidRPr="008F0C52">
        <w:rPr>
          <w:rFonts w:ascii="Times New Roman" w:hAnsi="Times New Roman" w:cs="Times New Roman"/>
          <w:color w:val="000000" w:themeColor="text1"/>
        </w:rPr>
        <w:t xml:space="preserve"> in rat tissues after the intravenous injection of radiotracer.</w:t>
      </w:r>
      <w:r w:rsidR="0036113A" w:rsidRPr="008F0C52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36113A" w:rsidRPr="008F0C52">
        <w:rPr>
          <w:rFonts w:ascii="Times New Roman" w:hAnsi="Times New Roman" w:cs="Times New Roman"/>
          <w:color w:val="000000" w:themeColor="text1"/>
        </w:rPr>
        <w:t>High-performance liquid chromatography measurements of the metabolism of [</w:t>
      </w:r>
      <w:r w:rsidR="0036113A" w:rsidRPr="008F0C52">
        <w:rPr>
          <w:rFonts w:ascii="Times New Roman" w:hAnsi="Times New Roman" w:cs="Times New Roman"/>
          <w:color w:val="000000" w:themeColor="text1"/>
          <w:vertAlign w:val="superscript"/>
        </w:rPr>
        <w:t>11</w:t>
      </w:r>
      <w:r w:rsidR="0036113A" w:rsidRPr="008F0C52">
        <w:rPr>
          <w:rFonts w:ascii="Times New Roman" w:hAnsi="Times New Roman" w:cs="Times New Roman"/>
          <w:color w:val="000000" w:themeColor="text1"/>
        </w:rPr>
        <w:t>C]</w:t>
      </w:r>
      <w:proofErr w:type="spellStart"/>
      <w:r w:rsidR="0036113A" w:rsidRPr="008F0C52">
        <w:rPr>
          <w:rFonts w:ascii="Times New Roman" w:hAnsi="Times New Roman" w:cs="Times New Roman"/>
          <w:color w:val="000000" w:themeColor="text1"/>
        </w:rPr>
        <w:t>carfentanil</w:t>
      </w:r>
      <w:proofErr w:type="spellEnd"/>
      <w:r w:rsidR="0036113A" w:rsidRPr="008F0C52">
        <w:rPr>
          <w:rFonts w:ascii="Times New Roman" w:hAnsi="Times New Roman" w:cs="Times New Roman"/>
          <w:color w:val="000000" w:themeColor="text1"/>
        </w:rPr>
        <w:t xml:space="preserve"> in (A) the blood and (B) peripheral organs. The measurements for a single rat are presented. </w:t>
      </w:r>
    </w:p>
    <w:p w14:paraId="7AD4D3ED" w14:textId="6317F2EF" w:rsidR="00613B1B" w:rsidRPr="008F0C52" w:rsidRDefault="00613B1B" w:rsidP="007A63DE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8CF9796" w14:textId="3EF72A63" w:rsidR="000D68E7" w:rsidRPr="008F0C52" w:rsidRDefault="000D68E7" w:rsidP="007A63DE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B21EA16" w14:textId="77777777" w:rsidR="000D68E7" w:rsidRPr="008F0C52" w:rsidRDefault="000D68E7" w:rsidP="007A63DE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D9E35CE" w14:textId="2B12E482" w:rsidR="00613B1B" w:rsidRPr="008F0C52" w:rsidRDefault="00396244" w:rsidP="007A63DE">
      <w:pPr>
        <w:spacing w:line="480" w:lineRule="auto"/>
        <w:rPr>
          <w:rFonts w:ascii="Times New Roman" w:eastAsia="Calibri" w:hAnsi="Times New Roman" w:cs="Times New Roman"/>
          <w:b/>
          <w:color w:val="000000" w:themeColor="text1"/>
        </w:rPr>
      </w:pPr>
      <w:r w:rsidRPr="008F0C52">
        <w:rPr>
          <w:rFonts w:ascii="Times New Roman" w:eastAsia="Calibri" w:hAnsi="Times New Roman" w:cs="Times New Roman"/>
          <w:b/>
          <w:noProof/>
          <w:color w:val="000000" w:themeColor="text1"/>
          <w:lang w:val="fi-FI" w:eastAsia="fi-FI"/>
        </w:rPr>
        <w:drawing>
          <wp:inline distT="0" distB="0" distL="0" distR="0" wp14:anchorId="2F50FD82" wp14:editId="263EBED7">
            <wp:extent cx="6116320" cy="208851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DE2E0" w14:textId="1436C528" w:rsidR="000D68E7" w:rsidRPr="008F0C52" w:rsidRDefault="000D68E7" w:rsidP="0080412C">
      <w:pPr>
        <w:spacing w:line="480" w:lineRule="auto"/>
        <w:jc w:val="both"/>
        <w:rPr>
          <w:rFonts w:ascii="Times New Roman" w:eastAsia="Calibri" w:hAnsi="Times New Roman" w:cs="Times New Roman"/>
          <w:b/>
          <w:color w:val="000000" w:themeColor="text1"/>
        </w:rPr>
      </w:pPr>
      <w:r w:rsidRPr="008F0C52">
        <w:rPr>
          <w:rFonts w:ascii="Times New Roman" w:eastAsia="Calibri" w:hAnsi="Times New Roman" w:cs="Times New Roman"/>
          <w:b/>
          <w:color w:val="000000" w:themeColor="text1"/>
        </w:rPr>
        <w:t>F</w:t>
      </w:r>
      <w:r w:rsidR="00DF22E6" w:rsidRPr="008F0C52">
        <w:rPr>
          <w:rFonts w:ascii="Times New Roman" w:eastAsia="Calibri" w:hAnsi="Times New Roman" w:cs="Times New Roman"/>
          <w:b/>
          <w:color w:val="000000" w:themeColor="text1"/>
        </w:rPr>
        <w:t>IGURE</w:t>
      </w:r>
      <w:r w:rsidRPr="008F0C52">
        <w:rPr>
          <w:rFonts w:ascii="Times New Roman" w:eastAsia="Calibri" w:hAnsi="Times New Roman" w:cs="Times New Roman"/>
          <w:b/>
          <w:color w:val="000000" w:themeColor="text1"/>
        </w:rPr>
        <w:t xml:space="preserve"> S2. </w:t>
      </w:r>
      <w:r w:rsidRPr="008F0C52">
        <w:rPr>
          <w:rFonts w:ascii="Times New Roman" w:hAnsi="Times New Roman" w:cs="Times New Roman"/>
          <w:color w:val="000000" w:themeColor="text1"/>
        </w:rPr>
        <w:t>Plots of standardized uptake value (SUV) ratios and SUVs, demonstrating the effect of photoperiod on MOR availability. (</w:t>
      </w:r>
      <w:r w:rsidRPr="008F0C52">
        <w:rPr>
          <w:rFonts w:ascii="Times New Roman" w:hAnsi="Times New Roman" w:cs="Times New Roman"/>
          <w:bCs/>
          <w:color w:val="000000" w:themeColor="text1"/>
        </w:rPr>
        <w:t>A)</w:t>
      </w:r>
      <w:r w:rsidRPr="008F0C52">
        <w:rPr>
          <w:rFonts w:ascii="Times New Roman" w:hAnsi="Times New Roman" w:cs="Times New Roman"/>
          <w:color w:val="000000" w:themeColor="text1"/>
        </w:rPr>
        <w:t xml:space="preserve"> Plot of the SUV ratios comparing BAT and muscle. (</w:t>
      </w:r>
      <w:r w:rsidRPr="008F0C52">
        <w:rPr>
          <w:rFonts w:ascii="Times New Roman" w:hAnsi="Times New Roman" w:cs="Times New Roman"/>
          <w:bCs/>
          <w:color w:val="000000" w:themeColor="text1"/>
        </w:rPr>
        <w:t>B)</w:t>
      </w:r>
      <w:r w:rsidRPr="008F0C52">
        <w:rPr>
          <w:rFonts w:ascii="Times New Roman" w:hAnsi="Times New Roman" w:cs="Times New Roman"/>
          <w:color w:val="000000" w:themeColor="text1"/>
        </w:rPr>
        <w:t xml:space="preserve"> Separate plots of SUVs for brown adipose tissue (BAT) and muscle. Individual animals are represented by separate lines. The black dashed lines are the least-squares (LS) regression lines for the linear model, predicting the SUV ratios/SUVs for the entire group. Shaded area</w:t>
      </w:r>
      <w:r w:rsidR="0065364B" w:rsidRPr="008F0C52">
        <w:rPr>
          <w:rFonts w:ascii="Times New Roman" w:hAnsi="Times New Roman" w:cs="Times New Roman"/>
          <w:color w:val="000000" w:themeColor="text1"/>
        </w:rPr>
        <w:t>s</w:t>
      </w:r>
      <w:r w:rsidRPr="008F0C52">
        <w:rPr>
          <w:rFonts w:ascii="Times New Roman" w:hAnsi="Times New Roman" w:cs="Times New Roman"/>
          <w:color w:val="000000" w:themeColor="text1"/>
        </w:rPr>
        <w:t xml:space="preserve"> represent the 95% confidence intervals for the LS curves.</w:t>
      </w:r>
    </w:p>
    <w:sectPr w:rsidR="000D68E7" w:rsidRPr="008F0C52" w:rsidSect="00A55C11">
      <w:footerReference w:type="even" r:id="rId10"/>
      <w:footerReference w:type="default" r:id="rId11"/>
      <w:pgSz w:w="11900" w:h="16840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659A2" w14:textId="77777777" w:rsidR="00646401" w:rsidRDefault="00646401" w:rsidP="00210D2E">
      <w:r>
        <w:separator/>
      </w:r>
    </w:p>
  </w:endnote>
  <w:endnote w:type="continuationSeparator" w:id="0">
    <w:p w14:paraId="7F76A961" w14:textId="77777777" w:rsidR="00646401" w:rsidRDefault="00646401" w:rsidP="00210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47864019"/>
      <w:docPartObj>
        <w:docPartGallery w:val="Page Numbers (Bottom of Page)"/>
        <w:docPartUnique/>
      </w:docPartObj>
    </w:sdtPr>
    <w:sdtContent>
      <w:p w14:paraId="209D0118" w14:textId="20BAA449" w:rsidR="00210D2E" w:rsidRDefault="00210D2E" w:rsidP="00DB58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C1EC8E" w14:textId="77777777" w:rsidR="00210D2E" w:rsidRDefault="00210D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8977488"/>
      <w:docPartObj>
        <w:docPartGallery w:val="Page Numbers (Bottom of Page)"/>
        <w:docPartUnique/>
      </w:docPartObj>
    </w:sdtPr>
    <w:sdtContent>
      <w:p w14:paraId="7C54D36B" w14:textId="22D124F5" w:rsidR="00210D2E" w:rsidRDefault="00210D2E" w:rsidP="00DB58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E250B">
          <w:rPr>
            <w:rStyle w:val="PageNumber"/>
            <w:noProof/>
          </w:rPr>
          <w:t>14</w:t>
        </w:r>
        <w:r>
          <w:rPr>
            <w:rStyle w:val="PageNumber"/>
          </w:rPr>
          <w:fldChar w:fldCharType="end"/>
        </w:r>
      </w:p>
    </w:sdtContent>
  </w:sdt>
  <w:p w14:paraId="3BD1D7E9" w14:textId="77777777" w:rsidR="00210D2E" w:rsidRDefault="00210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ECBF0" w14:textId="77777777" w:rsidR="00646401" w:rsidRDefault="00646401" w:rsidP="00210D2E">
      <w:r>
        <w:separator/>
      </w:r>
    </w:p>
  </w:footnote>
  <w:footnote w:type="continuationSeparator" w:id="0">
    <w:p w14:paraId="68A2A03F" w14:textId="77777777" w:rsidR="00646401" w:rsidRDefault="00646401" w:rsidP="00210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31285"/>
    <w:multiLevelType w:val="hybridMultilevel"/>
    <w:tmpl w:val="BC2A39BE"/>
    <w:lvl w:ilvl="0" w:tplc="759C4D38">
      <w:start w:val="7"/>
      <w:numFmt w:val="bullet"/>
      <w:lvlText w:val="-"/>
      <w:lvlJc w:val="left"/>
      <w:pPr>
        <w:ind w:left="927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7D66737E"/>
    <w:multiLevelType w:val="multilevel"/>
    <w:tmpl w:val="E5F0B57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533302890">
    <w:abstractNumId w:val="0"/>
  </w:num>
  <w:num w:numId="2" w16cid:durableId="1251965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DG3NDAzNTIytzBW0lEKTi0uzszPAykwqgUAAtUDwywAAAA="/>
  </w:docVars>
  <w:rsids>
    <w:rsidRoot w:val="006F48A4"/>
    <w:rsid w:val="00000A2C"/>
    <w:rsid w:val="0000223D"/>
    <w:rsid w:val="00003055"/>
    <w:rsid w:val="0000370D"/>
    <w:rsid w:val="000037B2"/>
    <w:rsid w:val="00003F4B"/>
    <w:rsid w:val="00004693"/>
    <w:rsid w:val="000047AE"/>
    <w:rsid w:val="00006FD4"/>
    <w:rsid w:val="0000709A"/>
    <w:rsid w:val="000078B6"/>
    <w:rsid w:val="000104C3"/>
    <w:rsid w:val="00010DF6"/>
    <w:rsid w:val="000110F4"/>
    <w:rsid w:val="000118FE"/>
    <w:rsid w:val="000131E3"/>
    <w:rsid w:val="000154A5"/>
    <w:rsid w:val="00015847"/>
    <w:rsid w:val="0001643C"/>
    <w:rsid w:val="00016F76"/>
    <w:rsid w:val="0001767B"/>
    <w:rsid w:val="000200D0"/>
    <w:rsid w:val="00020A8B"/>
    <w:rsid w:val="00020CE9"/>
    <w:rsid w:val="000227F5"/>
    <w:rsid w:val="00023584"/>
    <w:rsid w:val="000244AB"/>
    <w:rsid w:val="0002450D"/>
    <w:rsid w:val="0002472D"/>
    <w:rsid w:val="00024CD0"/>
    <w:rsid w:val="0002574F"/>
    <w:rsid w:val="000260D7"/>
    <w:rsid w:val="00026E49"/>
    <w:rsid w:val="00026F17"/>
    <w:rsid w:val="0002773E"/>
    <w:rsid w:val="00030647"/>
    <w:rsid w:val="0003102B"/>
    <w:rsid w:val="00031545"/>
    <w:rsid w:val="00031BBA"/>
    <w:rsid w:val="00031C7C"/>
    <w:rsid w:val="00032AA3"/>
    <w:rsid w:val="000336BD"/>
    <w:rsid w:val="0003549E"/>
    <w:rsid w:val="00037596"/>
    <w:rsid w:val="00042023"/>
    <w:rsid w:val="0004250C"/>
    <w:rsid w:val="000444E5"/>
    <w:rsid w:val="00045B16"/>
    <w:rsid w:val="000463F6"/>
    <w:rsid w:val="00046789"/>
    <w:rsid w:val="00047312"/>
    <w:rsid w:val="00047B7F"/>
    <w:rsid w:val="00050594"/>
    <w:rsid w:val="00052E09"/>
    <w:rsid w:val="00053B5C"/>
    <w:rsid w:val="00054854"/>
    <w:rsid w:val="00054F83"/>
    <w:rsid w:val="0005552E"/>
    <w:rsid w:val="000555BF"/>
    <w:rsid w:val="000579C2"/>
    <w:rsid w:val="000608AE"/>
    <w:rsid w:val="0006273A"/>
    <w:rsid w:val="00062951"/>
    <w:rsid w:val="00062ED4"/>
    <w:rsid w:val="00063044"/>
    <w:rsid w:val="0006320A"/>
    <w:rsid w:val="00064AD2"/>
    <w:rsid w:val="00064DEB"/>
    <w:rsid w:val="0006501A"/>
    <w:rsid w:val="000655DE"/>
    <w:rsid w:val="00066662"/>
    <w:rsid w:val="000676F0"/>
    <w:rsid w:val="000701BC"/>
    <w:rsid w:val="0007050A"/>
    <w:rsid w:val="000710C4"/>
    <w:rsid w:val="00071304"/>
    <w:rsid w:val="00075FEA"/>
    <w:rsid w:val="00076921"/>
    <w:rsid w:val="000774CD"/>
    <w:rsid w:val="00077A6F"/>
    <w:rsid w:val="000824E6"/>
    <w:rsid w:val="00083A71"/>
    <w:rsid w:val="000853F1"/>
    <w:rsid w:val="0008684E"/>
    <w:rsid w:val="00090E45"/>
    <w:rsid w:val="00091A71"/>
    <w:rsid w:val="00092E47"/>
    <w:rsid w:val="0009332E"/>
    <w:rsid w:val="00093A2E"/>
    <w:rsid w:val="00094535"/>
    <w:rsid w:val="00095B7B"/>
    <w:rsid w:val="000A00C7"/>
    <w:rsid w:val="000A04D3"/>
    <w:rsid w:val="000A1B38"/>
    <w:rsid w:val="000A28AA"/>
    <w:rsid w:val="000A2E61"/>
    <w:rsid w:val="000A3972"/>
    <w:rsid w:val="000A3BAD"/>
    <w:rsid w:val="000A6655"/>
    <w:rsid w:val="000A7D78"/>
    <w:rsid w:val="000B0BD9"/>
    <w:rsid w:val="000B1A70"/>
    <w:rsid w:val="000B48C6"/>
    <w:rsid w:val="000B5383"/>
    <w:rsid w:val="000B6B83"/>
    <w:rsid w:val="000B716E"/>
    <w:rsid w:val="000B7FD1"/>
    <w:rsid w:val="000C005E"/>
    <w:rsid w:val="000C1143"/>
    <w:rsid w:val="000C3DB5"/>
    <w:rsid w:val="000C43DA"/>
    <w:rsid w:val="000C491B"/>
    <w:rsid w:val="000C4E23"/>
    <w:rsid w:val="000C50C5"/>
    <w:rsid w:val="000C5C15"/>
    <w:rsid w:val="000C5F33"/>
    <w:rsid w:val="000C6C8E"/>
    <w:rsid w:val="000D027B"/>
    <w:rsid w:val="000D1F54"/>
    <w:rsid w:val="000D4B1F"/>
    <w:rsid w:val="000D68E7"/>
    <w:rsid w:val="000D73B2"/>
    <w:rsid w:val="000D7B07"/>
    <w:rsid w:val="000E02B8"/>
    <w:rsid w:val="000E077E"/>
    <w:rsid w:val="000E0B8B"/>
    <w:rsid w:val="000E103C"/>
    <w:rsid w:val="000E12EA"/>
    <w:rsid w:val="000E16C5"/>
    <w:rsid w:val="000E320E"/>
    <w:rsid w:val="000E3E4E"/>
    <w:rsid w:val="000E59C6"/>
    <w:rsid w:val="000E654C"/>
    <w:rsid w:val="000F003F"/>
    <w:rsid w:val="000F0F2A"/>
    <w:rsid w:val="000F1AAA"/>
    <w:rsid w:val="000F23ED"/>
    <w:rsid w:val="000F3053"/>
    <w:rsid w:val="000F5D01"/>
    <w:rsid w:val="000F622C"/>
    <w:rsid w:val="000F6E6C"/>
    <w:rsid w:val="0010101F"/>
    <w:rsid w:val="00102678"/>
    <w:rsid w:val="00103568"/>
    <w:rsid w:val="00104C68"/>
    <w:rsid w:val="001077C6"/>
    <w:rsid w:val="0010798E"/>
    <w:rsid w:val="00107E35"/>
    <w:rsid w:val="00111CBF"/>
    <w:rsid w:val="00112D13"/>
    <w:rsid w:val="00114C5E"/>
    <w:rsid w:val="00114FFB"/>
    <w:rsid w:val="00116CB0"/>
    <w:rsid w:val="00117394"/>
    <w:rsid w:val="001178C0"/>
    <w:rsid w:val="00120969"/>
    <w:rsid w:val="00120B7F"/>
    <w:rsid w:val="00120E9E"/>
    <w:rsid w:val="00121C48"/>
    <w:rsid w:val="00124AB7"/>
    <w:rsid w:val="00124EB8"/>
    <w:rsid w:val="001276E4"/>
    <w:rsid w:val="0013058E"/>
    <w:rsid w:val="001307E2"/>
    <w:rsid w:val="00131A26"/>
    <w:rsid w:val="001322C8"/>
    <w:rsid w:val="00132C21"/>
    <w:rsid w:val="00132EA6"/>
    <w:rsid w:val="00132EA7"/>
    <w:rsid w:val="001345D1"/>
    <w:rsid w:val="00135C58"/>
    <w:rsid w:val="00136B55"/>
    <w:rsid w:val="00137B55"/>
    <w:rsid w:val="00141C97"/>
    <w:rsid w:val="001424BA"/>
    <w:rsid w:val="00143E05"/>
    <w:rsid w:val="00144090"/>
    <w:rsid w:val="00145B39"/>
    <w:rsid w:val="00145D22"/>
    <w:rsid w:val="0014794D"/>
    <w:rsid w:val="0015039F"/>
    <w:rsid w:val="00151902"/>
    <w:rsid w:val="00151E13"/>
    <w:rsid w:val="00152C59"/>
    <w:rsid w:val="00154461"/>
    <w:rsid w:val="001562E0"/>
    <w:rsid w:val="00157C5A"/>
    <w:rsid w:val="00161667"/>
    <w:rsid w:val="00162BED"/>
    <w:rsid w:val="00162F64"/>
    <w:rsid w:val="001635C4"/>
    <w:rsid w:val="001636C3"/>
    <w:rsid w:val="00165C59"/>
    <w:rsid w:val="00165E7C"/>
    <w:rsid w:val="00167C03"/>
    <w:rsid w:val="00167DB3"/>
    <w:rsid w:val="00170B67"/>
    <w:rsid w:val="00173869"/>
    <w:rsid w:val="001764BA"/>
    <w:rsid w:val="00176EA6"/>
    <w:rsid w:val="001805ED"/>
    <w:rsid w:val="001809EE"/>
    <w:rsid w:val="00182AF1"/>
    <w:rsid w:val="00184580"/>
    <w:rsid w:val="00184A41"/>
    <w:rsid w:val="00184D7B"/>
    <w:rsid w:val="0018509E"/>
    <w:rsid w:val="0018636D"/>
    <w:rsid w:val="00187E1A"/>
    <w:rsid w:val="00191B7C"/>
    <w:rsid w:val="00191DCC"/>
    <w:rsid w:val="001950B0"/>
    <w:rsid w:val="00195176"/>
    <w:rsid w:val="00197BED"/>
    <w:rsid w:val="00197DBE"/>
    <w:rsid w:val="001A0CBC"/>
    <w:rsid w:val="001A139F"/>
    <w:rsid w:val="001A15C2"/>
    <w:rsid w:val="001A1DD4"/>
    <w:rsid w:val="001A23AC"/>
    <w:rsid w:val="001A281F"/>
    <w:rsid w:val="001A3BCC"/>
    <w:rsid w:val="001A4ABB"/>
    <w:rsid w:val="001A5B67"/>
    <w:rsid w:val="001A5ED1"/>
    <w:rsid w:val="001A732A"/>
    <w:rsid w:val="001A75FA"/>
    <w:rsid w:val="001A787F"/>
    <w:rsid w:val="001B0B34"/>
    <w:rsid w:val="001B0C09"/>
    <w:rsid w:val="001B4CD6"/>
    <w:rsid w:val="001B558B"/>
    <w:rsid w:val="001B6E58"/>
    <w:rsid w:val="001B77C0"/>
    <w:rsid w:val="001C1A64"/>
    <w:rsid w:val="001C1CFB"/>
    <w:rsid w:val="001C34DC"/>
    <w:rsid w:val="001C368D"/>
    <w:rsid w:val="001C45A6"/>
    <w:rsid w:val="001C4FC8"/>
    <w:rsid w:val="001C62F5"/>
    <w:rsid w:val="001C664E"/>
    <w:rsid w:val="001C78B1"/>
    <w:rsid w:val="001C7F88"/>
    <w:rsid w:val="001D060A"/>
    <w:rsid w:val="001D0B93"/>
    <w:rsid w:val="001D1900"/>
    <w:rsid w:val="001D2648"/>
    <w:rsid w:val="001D269F"/>
    <w:rsid w:val="001D29D4"/>
    <w:rsid w:val="001D2AD2"/>
    <w:rsid w:val="001D3B79"/>
    <w:rsid w:val="001D3E48"/>
    <w:rsid w:val="001D4E7B"/>
    <w:rsid w:val="001D620B"/>
    <w:rsid w:val="001D65E9"/>
    <w:rsid w:val="001D7E63"/>
    <w:rsid w:val="001E0821"/>
    <w:rsid w:val="001E2980"/>
    <w:rsid w:val="001E4304"/>
    <w:rsid w:val="001E478F"/>
    <w:rsid w:val="001E4D59"/>
    <w:rsid w:val="001E6C5F"/>
    <w:rsid w:val="001E74CB"/>
    <w:rsid w:val="001F0311"/>
    <w:rsid w:val="001F0784"/>
    <w:rsid w:val="001F2E2F"/>
    <w:rsid w:val="001F4089"/>
    <w:rsid w:val="001F5C9A"/>
    <w:rsid w:val="001F5D89"/>
    <w:rsid w:val="001F652E"/>
    <w:rsid w:val="001F7281"/>
    <w:rsid w:val="001F7458"/>
    <w:rsid w:val="002008B7"/>
    <w:rsid w:val="002041AA"/>
    <w:rsid w:val="00205ADD"/>
    <w:rsid w:val="00206409"/>
    <w:rsid w:val="00206433"/>
    <w:rsid w:val="002065FB"/>
    <w:rsid w:val="00206720"/>
    <w:rsid w:val="002074AB"/>
    <w:rsid w:val="002078DD"/>
    <w:rsid w:val="00210D2E"/>
    <w:rsid w:val="0021253C"/>
    <w:rsid w:val="00212FA8"/>
    <w:rsid w:val="00212FF9"/>
    <w:rsid w:val="002130E9"/>
    <w:rsid w:val="002131A0"/>
    <w:rsid w:val="00214643"/>
    <w:rsid w:val="002156D6"/>
    <w:rsid w:val="002164D4"/>
    <w:rsid w:val="0021692D"/>
    <w:rsid w:val="00217738"/>
    <w:rsid w:val="00221D87"/>
    <w:rsid w:val="00222E1D"/>
    <w:rsid w:val="002248A7"/>
    <w:rsid w:val="0022549C"/>
    <w:rsid w:val="00226836"/>
    <w:rsid w:val="002307E9"/>
    <w:rsid w:val="00231CC3"/>
    <w:rsid w:val="002346D5"/>
    <w:rsid w:val="002359A6"/>
    <w:rsid w:val="00236928"/>
    <w:rsid w:val="0023713F"/>
    <w:rsid w:val="002371D4"/>
    <w:rsid w:val="00241690"/>
    <w:rsid w:val="00241B6E"/>
    <w:rsid w:val="00243955"/>
    <w:rsid w:val="00243B5C"/>
    <w:rsid w:val="00243FA7"/>
    <w:rsid w:val="002444C3"/>
    <w:rsid w:val="00244E4B"/>
    <w:rsid w:val="002517E7"/>
    <w:rsid w:val="00251CC4"/>
    <w:rsid w:val="00252ED7"/>
    <w:rsid w:val="002557E9"/>
    <w:rsid w:val="00255868"/>
    <w:rsid w:val="00256D98"/>
    <w:rsid w:val="00257557"/>
    <w:rsid w:val="0025774F"/>
    <w:rsid w:val="00257C91"/>
    <w:rsid w:val="00260BBC"/>
    <w:rsid w:val="00261C54"/>
    <w:rsid w:val="00263031"/>
    <w:rsid w:val="0026362D"/>
    <w:rsid w:val="00263BFD"/>
    <w:rsid w:val="00264447"/>
    <w:rsid w:val="00264EBD"/>
    <w:rsid w:val="00265434"/>
    <w:rsid w:val="0026647A"/>
    <w:rsid w:val="002675A1"/>
    <w:rsid w:val="0027074B"/>
    <w:rsid w:val="00270CFD"/>
    <w:rsid w:val="00271A3D"/>
    <w:rsid w:val="00273783"/>
    <w:rsid w:val="00275E64"/>
    <w:rsid w:val="00281ED6"/>
    <w:rsid w:val="002820CE"/>
    <w:rsid w:val="002836A9"/>
    <w:rsid w:val="002842CE"/>
    <w:rsid w:val="00284626"/>
    <w:rsid w:val="00284A38"/>
    <w:rsid w:val="002854C7"/>
    <w:rsid w:val="00286B22"/>
    <w:rsid w:val="00286FA9"/>
    <w:rsid w:val="00290D3C"/>
    <w:rsid w:val="002914FC"/>
    <w:rsid w:val="002917DF"/>
    <w:rsid w:val="00292164"/>
    <w:rsid w:val="002957A8"/>
    <w:rsid w:val="00296692"/>
    <w:rsid w:val="0029670F"/>
    <w:rsid w:val="002A070B"/>
    <w:rsid w:val="002A0713"/>
    <w:rsid w:val="002A1544"/>
    <w:rsid w:val="002A1C6E"/>
    <w:rsid w:val="002A2AD0"/>
    <w:rsid w:val="002A3932"/>
    <w:rsid w:val="002A691B"/>
    <w:rsid w:val="002A7542"/>
    <w:rsid w:val="002A7917"/>
    <w:rsid w:val="002B043A"/>
    <w:rsid w:val="002B0872"/>
    <w:rsid w:val="002B149B"/>
    <w:rsid w:val="002B16D5"/>
    <w:rsid w:val="002B1774"/>
    <w:rsid w:val="002B3563"/>
    <w:rsid w:val="002B3AD0"/>
    <w:rsid w:val="002B41DF"/>
    <w:rsid w:val="002B4A12"/>
    <w:rsid w:val="002B722D"/>
    <w:rsid w:val="002B772A"/>
    <w:rsid w:val="002B77E5"/>
    <w:rsid w:val="002B7E47"/>
    <w:rsid w:val="002C0C97"/>
    <w:rsid w:val="002C0E01"/>
    <w:rsid w:val="002C1CC4"/>
    <w:rsid w:val="002C1ECB"/>
    <w:rsid w:val="002C38F1"/>
    <w:rsid w:val="002C4445"/>
    <w:rsid w:val="002C46D7"/>
    <w:rsid w:val="002C548C"/>
    <w:rsid w:val="002C553B"/>
    <w:rsid w:val="002C5F6C"/>
    <w:rsid w:val="002C653F"/>
    <w:rsid w:val="002C67E1"/>
    <w:rsid w:val="002C6863"/>
    <w:rsid w:val="002C7483"/>
    <w:rsid w:val="002D1783"/>
    <w:rsid w:val="002D2622"/>
    <w:rsid w:val="002D2663"/>
    <w:rsid w:val="002D2B6B"/>
    <w:rsid w:val="002D2D5F"/>
    <w:rsid w:val="002D3538"/>
    <w:rsid w:val="002D43DA"/>
    <w:rsid w:val="002D467C"/>
    <w:rsid w:val="002D5C9C"/>
    <w:rsid w:val="002D6715"/>
    <w:rsid w:val="002D7226"/>
    <w:rsid w:val="002D7B43"/>
    <w:rsid w:val="002E0875"/>
    <w:rsid w:val="002E17DC"/>
    <w:rsid w:val="002E1919"/>
    <w:rsid w:val="002E3FD1"/>
    <w:rsid w:val="002E4CAE"/>
    <w:rsid w:val="002E4E40"/>
    <w:rsid w:val="002E7154"/>
    <w:rsid w:val="002E7193"/>
    <w:rsid w:val="002F181E"/>
    <w:rsid w:val="002F3256"/>
    <w:rsid w:val="002F41CD"/>
    <w:rsid w:val="002F5D2E"/>
    <w:rsid w:val="002F6579"/>
    <w:rsid w:val="002F713D"/>
    <w:rsid w:val="003000D6"/>
    <w:rsid w:val="00300165"/>
    <w:rsid w:val="00300E15"/>
    <w:rsid w:val="0030194C"/>
    <w:rsid w:val="003050D9"/>
    <w:rsid w:val="00305D0D"/>
    <w:rsid w:val="0030685D"/>
    <w:rsid w:val="003071A0"/>
    <w:rsid w:val="003121DC"/>
    <w:rsid w:val="00313342"/>
    <w:rsid w:val="00313385"/>
    <w:rsid w:val="00313902"/>
    <w:rsid w:val="003155E2"/>
    <w:rsid w:val="003156EA"/>
    <w:rsid w:val="00315F0D"/>
    <w:rsid w:val="00320DFB"/>
    <w:rsid w:val="00321A49"/>
    <w:rsid w:val="00321BDB"/>
    <w:rsid w:val="00322905"/>
    <w:rsid w:val="00324C44"/>
    <w:rsid w:val="00325B0F"/>
    <w:rsid w:val="003269FD"/>
    <w:rsid w:val="00326FB5"/>
    <w:rsid w:val="0033002C"/>
    <w:rsid w:val="00331526"/>
    <w:rsid w:val="00331BB0"/>
    <w:rsid w:val="00331DB7"/>
    <w:rsid w:val="00335968"/>
    <w:rsid w:val="00335DD6"/>
    <w:rsid w:val="003368EC"/>
    <w:rsid w:val="0034061C"/>
    <w:rsid w:val="0034075F"/>
    <w:rsid w:val="00340A00"/>
    <w:rsid w:val="00342AEF"/>
    <w:rsid w:val="00342F22"/>
    <w:rsid w:val="0034474E"/>
    <w:rsid w:val="0034657E"/>
    <w:rsid w:val="00347492"/>
    <w:rsid w:val="00350932"/>
    <w:rsid w:val="00352D52"/>
    <w:rsid w:val="00356069"/>
    <w:rsid w:val="0035733D"/>
    <w:rsid w:val="0036113A"/>
    <w:rsid w:val="00361B4E"/>
    <w:rsid w:val="003638DE"/>
    <w:rsid w:val="00363F32"/>
    <w:rsid w:val="003654CA"/>
    <w:rsid w:val="00365B1F"/>
    <w:rsid w:val="003666BD"/>
    <w:rsid w:val="00366834"/>
    <w:rsid w:val="00370482"/>
    <w:rsid w:val="00371405"/>
    <w:rsid w:val="003731F9"/>
    <w:rsid w:val="003738B6"/>
    <w:rsid w:val="00373914"/>
    <w:rsid w:val="00374D3B"/>
    <w:rsid w:val="003805A5"/>
    <w:rsid w:val="00380753"/>
    <w:rsid w:val="00380860"/>
    <w:rsid w:val="00380FCF"/>
    <w:rsid w:val="00383296"/>
    <w:rsid w:val="00383F6D"/>
    <w:rsid w:val="003867C8"/>
    <w:rsid w:val="0038696D"/>
    <w:rsid w:val="00390409"/>
    <w:rsid w:val="00390CBF"/>
    <w:rsid w:val="00391BFA"/>
    <w:rsid w:val="0039238B"/>
    <w:rsid w:val="0039329B"/>
    <w:rsid w:val="00394234"/>
    <w:rsid w:val="00394849"/>
    <w:rsid w:val="00395189"/>
    <w:rsid w:val="0039579F"/>
    <w:rsid w:val="003961AB"/>
    <w:rsid w:val="00396244"/>
    <w:rsid w:val="00396294"/>
    <w:rsid w:val="0039696F"/>
    <w:rsid w:val="00397A30"/>
    <w:rsid w:val="003A0453"/>
    <w:rsid w:val="003A1000"/>
    <w:rsid w:val="003A15A4"/>
    <w:rsid w:val="003A1B82"/>
    <w:rsid w:val="003A2CCA"/>
    <w:rsid w:val="003A3685"/>
    <w:rsid w:val="003A40AA"/>
    <w:rsid w:val="003A40C0"/>
    <w:rsid w:val="003A4633"/>
    <w:rsid w:val="003A4EC8"/>
    <w:rsid w:val="003A6A25"/>
    <w:rsid w:val="003A7130"/>
    <w:rsid w:val="003A7533"/>
    <w:rsid w:val="003B15DF"/>
    <w:rsid w:val="003B2F59"/>
    <w:rsid w:val="003B3632"/>
    <w:rsid w:val="003B4AB0"/>
    <w:rsid w:val="003B4C9F"/>
    <w:rsid w:val="003B563E"/>
    <w:rsid w:val="003B6040"/>
    <w:rsid w:val="003B73BF"/>
    <w:rsid w:val="003B7CC7"/>
    <w:rsid w:val="003B7DE7"/>
    <w:rsid w:val="003C06FA"/>
    <w:rsid w:val="003C0B7C"/>
    <w:rsid w:val="003C15F2"/>
    <w:rsid w:val="003C2387"/>
    <w:rsid w:val="003C4E04"/>
    <w:rsid w:val="003C51F9"/>
    <w:rsid w:val="003C534B"/>
    <w:rsid w:val="003C734A"/>
    <w:rsid w:val="003C76C3"/>
    <w:rsid w:val="003D122E"/>
    <w:rsid w:val="003D25D8"/>
    <w:rsid w:val="003D2AB0"/>
    <w:rsid w:val="003D2F6A"/>
    <w:rsid w:val="003D3AAC"/>
    <w:rsid w:val="003D4074"/>
    <w:rsid w:val="003D4F93"/>
    <w:rsid w:val="003D5202"/>
    <w:rsid w:val="003D75C0"/>
    <w:rsid w:val="003D77CC"/>
    <w:rsid w:val="003D788A"/>
    <w:rsid w:val="003E0576"/>
    <w:rsid w:val="003E1457"/>
    <w:rsid w:val="003E1983"/>
    <w:rsid w:val="003E1D11"/>
    <w:rsid w:val="003E2BB4"/>
    <w:rsid w:val="003E51DA"/>
    <w:rsid w:val="003E60D7"/>
    <w:rsid w:val="003E6A33"/>
    <w:rsid w:val="003E6FD8"/>
    <w:rsid w:val="003E715F"/>
    <w:rsid w:val="003E7666"/>
    <w:rsid w:val="003F1233"/>
    <w:rsid w:val="003F184A"/>
    <w:rsid w:val="003F2ABA"/>
    <w:rsid w:val="003F2D24"/>
    <w:rsid w:val="003F3660"/>
    <w:rsid w:val="003F4C7C"/>
    <w:rsid w:val="004016BE"/>
    <w:rsid w:val="00401EC7"/>
    <w:rsid w:val="00402728"/>
    <w:rsid w:val="004033BB"/>
    <w:rsid w:val="00404BB6"/>
    <w:rsid w:val="00404CB3"/>
    <w:rsid w:val="00405946"/>
    <w:rsid w:val="004061BC"/>
    <w:rsid w:val="00406F59"/>
    <w:rsid w:val="004072FD"/>
    <w:rsid w:val="00410FCE"/>
    <w:rsid w:val="00412CDC"/>
    <w:rsid w:val="0041363D"/>
    <w:rsid w:val="004136E0"/>
    <w:rsid w:val="00414A30"/>
    <w:rsid w:val="004155D3"/>
    <w:rsid w:val="00417059"/>
    <w:rsid w:val="00417106"/>
    <w:rsid w:val="0041767A"/>
    <w:rsid w:val="00417B23"/>
    <w:rsid w:val="00422C91"/>
    <w:rsid w:val="00423004"/>
    <w:rsid w:val="00423035"/>
    <w:rsid w:val="00423229"/>
    <w:rsid w:val="0042324D"/>
    <w:rsid w:val="004245F6"/>
    <w:rsid w:val="0042506A"/>
    <w:rsid w:val="00426A1E"/>
    <w:rsid w:val="00426B97"/>
    <w:rsid w:val="004277C2"/>
    <w:rsid w:val="00430192"/>
    <w:rsid w:val="004313FD"/>
    <w:rsid w:val="0043163F"/>
    <w:rsid w:val="00431BEC"/>
    <w:rsid w:val="00432C8D"/>
    <w:rsid w:val="00433D01"/>
    <w:rsid w:val="0043466C"/>
    <w:rsid w:val="00435170"/>
    <w:rsid w:val="00436131"/>
    <w:rsid w:val="0043731C"/>
    <w:rsid w:val="00437C1C"/>
    <w:rsid w:val="00437C44"/>
    <w:rsid w:val="00440088"/>
    <w:rsid w:val="004403ED"/>
    <w:rsid w:val="00441E5C"/>
    <w:rsid w:val="004424B2"/>
    <w:rsid w:val="00443B41"/>
    <w:rsid w:val="0044434E"/>
    <w:rsid w:val="00446910"/>
    <w:rsid w:val="0045205B"/>
    <w:rsid w:val="0045272F"/>
    <w:rsid w:val="0045292B"/>
    <w:rsid w:val="00452947"/>
    <w:rsid w:val="004535AA"/>
    <w:rsid w:val="004550B9"/>
    <w:rsid w:val="004558DB"/>
    <w:rsid w:val="004601DD"/>
    <w:rsid w:val="00460B3B"/>
    <w:rsid w:val="00462401"/>
    <w:rsid w:val="004624CC"/>
    <w:rsid w:val="0046291B"/>
    <w:rsid w:val="00462C7F"/>
    <w:rsid w:val="00464455"/>
    <w:rsid w:val="004674F7"/>
    <w:rsid w:val="00467C8C"/>
    <w:rsid w:val="004713A2"/>
    <w:rsid w:val="0047197B"/>
    <w:rsid w:val="00472968"/>
    <w:rsid w:val="00473378"/>
    <w:rsid w:val="004740B8"/>
    <w:rsid w:val="0047516D"/>
    <w:rsid w:val="00475AC5"/>
    <w:rsid w:val="00475FF7"/>
    <w:rsid w:val="004760C1"/>
    <w:rsid w:val="00480097"/>
    <w:rsid w:val="00481F55"/>
    <w:rsid w:val="00482101"/>
    <w:rsid w:val="0048246F"/>
    <w:rsid w:val="00482893"/>
    <w:rsid w:val="004844C4"/>
    <w:rsid w:val="0048518E"/>
    <w:rsid w:val="004900F6"/>
    <w:rsid w:val="0049345F"/>
    <w:rsid w:val="00493862"/>
    <w:rsid w:val="00493EE3"/>
    <w:rsid w:val="0049540A"/>
    <w:rsid w:val="0049639D"/>
    <w:rsid w:val="004A1C9C"/>
    <w:rsid w:val="004A1EE9"/>
    <w:rsid w:val="004A2E42"/>
    <w:rsid w:val="004A30BA"/>
    <w:rsid w:val="004A34AA"/>
    <w:rsid w:val="004A44AF"/>
    <w:rsid w:val="004A4990"/>
    <w:rsid w:val="004A4DF4"/>
    <w:rsid w:val="004A5B9B"/>
    <w:rsid w:val="004A627C"/>
    <w:rsid w:val="004A7663"/>
    <w:rsid w:val="004B1FC2"/>
    <w:rsid w:val="004B346E"/>
    <w:rsid w:val="004B3DB3"/>
    <w:rsid w:val="004B44F7"/>
    <w:rsid w:val="004B4E12"/>
    <w:rsid w:val="004B599C"/>
    <w:rsid w:val="004B6E47"/>
    <w:rsid w:val="004C0E3E"/>
    <w:rsid w:val="004C2758"/>
    <w:rsid w:val="004C2BC5"/>
    <w:rsid w:val="004C32AE"/>
    <w:rsid w:val="004C3F09"/>
    <w:rsid w:val="004C5226"/>
    <w:rsid w:val="004C5E2B"/>
    <w:rsid w:val="004C5FFD"/>
    <w:rsid w:val="004C6A22"/>
    <w:rsid w:val="004D0E0F"/>
    <w:rsid w:val="004D1696"/>
    <w:rsid w:val="004D1AD3"/>
    <w:rsid w:val="004D1EC1"/>
    <w:rsid w:val="004D2937"/>
    <w:rsid w:val="004D31E9"/>
    <w:rsid w:val="004D4C66"/>
    <w:rsid w:val="004D5B63"/>
    <w:rsid w:val="004E0DB8"/>
    <w:rsid w:val="004E1F1D"/>
    <w:rsid w:val="004E258F"/>
    <w:rsid w:val="004E25F1"/>
    <w:rsid w:val="004E2637"/>
    <w:rsid w:val="004E2640"/>
    <w:rsid w:val="004E7121"/>
    <w:rsid w:val="004E77FB"/>
    <w:rsid w:val="004E7CB3"/>
    <w:rsid w:val="004F0D4D"/>
    <w:rsid w:val="004F134E"/>
    <w:rsid w:val="004F2469"/>
    <w:rsid w:val="004F3267"/>
    <w:rsid w:val="004F3834"/>
    <w:rsid w:val="004F4CC5"/>
    <w:rsid w:val="004F5584"/>
    <w:rsid w:val="004F7284"/>
    <w:rsid w:val="004F72F4"/>
    <w:rsid w:val="005019EC"/>
    <w:rsid w:val="005025E0"/>
    <w:rsid w:val="005048F2"/>
    <w:rsid w:val="00504AC5"/>
    <w:rsid w:val="005077DD"/>
    <w:rsid w:val="00510608"/>
    <w:rsid w:val="00513910"/>
    <w:rsid w:val="0051442C"/>
    <w:rsid w:val="00514D71"/>
    <w:rsid w:val="0051536B"/>
    <w:rsid w:val="00515EE6"/>
    <w:rsid w:val="00517DF1"/>
    <w:rsid w:val="00522321"/>
    <w:rsid w:val="0052392C"/>
    <w:rsid w:val="005239C1"/>
    <w:rsid w:val="005244E6"/>
    <w:rsid w:val="00524BAA"/>
    <w:rsid w:val="00525E3B"/>
    <w:rsid w:val="005272DF"/>
    <w:rsid w:val="0053024D"/>
    <w:rsid w:val="00530AB8"/>
    <w:rsid w:val="00531172"/>
    <w:rsid w:val="00531C33"/>
    <w:rsid w:val="0053231C"/>
    <w:rsid w:val="005328B1"/>
    <w:rsid w:val="00534DEC"/>
    <w:rsid w:val="005353D0"/>
    <w:rsid w:val="00536C89"/>
    <w:rsid w:val="005371B2"/>
    <w:rsid w:val="00537679"/>
    <w:rsid w:val="00537A24"/>
    <w:rsid w:val="00541282"/>
    <w:rsid w:val="0054219B"/>
    <w:rsid w:val="00543FBD"/>
    <w:rsid w:val="00544683"/>
    <w:rsid w:val="00544739"/>
    <w:rsid w:val="00545289"/>
    <w:rsid w:val="00545A0B"/>
    <w:rsid w:val="00546C09"/>
    <w:rsid w:val="00547182"/>
    <w:rsid w:val="00547381"/>
    <w:rsid w:val="00547592"/>
    <w:rsid w:val="00547831"/>
    <w:rsid w:val="00551D36"/>
    <w:rsid w:val="00552A9A"/>
    <w:rsid w:val="00553C95"/>
    <w:rsid w:val="00554D9D"/>
    <w:rsid w:val="00555175"/>
    <w:rsid w:val="00555928"/>
    <w:rsid w:val="00556448"/>
    <w:rsid w:val="00556C20"/>
    <w:rsid w:val="00556C32"/>
    <w:rsid w:val="00557940"/>
    <w:rsid w:val="00557F62"/>
    <w:rsid w:val="00561258"/>
    <w:rsid w:val="00562AB4"/>
    <w:rsid w:val="0056340D"/>
    <w:rsid w:val="00563775"/>
    <w:rsid w:val="00565107"/>
    <w:rsid w:val="00566701"/>
    <w:rsid w:val="005667E8"/>
    <w:rsid w:val="005734FD"/>
    <w:rsid w:val="00573737"/>
    <w:rsid w:val="00573837"/>
    <w:rsid w:val="00574001"/>
    <w:rsid w:val="00574F24"/>
    <w:rsid w:val="00576A4A"/>
    <w:rsid w:val="00576F66"/>
    <w:rsid w:val="00580F5A"/>
    <w:rsid w:val="005812EC"/>
    <w:rsid w:val="005813D0"/>
    <w:rsid w:val="0058208F"/>
    <w:rsid w:val="005834AB"/>
    <w:rsid w:val="005834F7"/>
    <w:rsid w:val="00583592"/>
    <w:rsid w:val="00583B8E"/>
    <w:rsid w:val="00584456"/>
    <w:rsid w:val="00585839"/>
    <w:rsid w:val="0058675B"/>
    <w:rsid w:val="00586978"/>
    <w:rsid w:val="00590495"/>
    <w:rsid w:val="00591F39"/>
    <w:rsid w:val="00592536"/>
    <w:rsid w:val="00593021"/>
    <w:rsid w:val="005938CC"/>
    <w:rsid w:val="00593B7B"/>
    <w:rsid w:val="00594132"/>
    <w:rsid w:val="00594201"/>
    <w:rsid w:val="00595D09"/>
    <w:rsid w:val="005967C3"/>
    <w:rsid w:val="00597A21"/>
    <w:rsid w:val="00597FC3"/>
    <w:rsid w:val="005A1136"/>
    <w:rsid w:val="005A4B01"/>
    <w:rsid w:val="005A5EAA"/>
    <w:rsid w:val="005A646F"/>
    <w:rsid w:val="005A6F21"/>
    <w:rsid w:val="005A77AF"/>
    <w:rsid w:val="005B0A90"/>
    <w:rsid w:val="005B1485"/>
    <w:rsid w:val="005B1DC4"/>
    <w:rsid w:val="005B2BBA"/>
    <w:rsid w:val="005B4578"/>
    <w:rsid w:val="005B5352"/>
    <w:rsid w:val="005B7712"/>
    <w:rsid w:val="005C037D"/>
    <w:rsid w:val="005C03F8"/>
    <w:rsid w:val="005C177F"/>
    <w:rsid w:val="005C262B"/>
    <w:rsid w:val="005C3389"/>
    <w:rsid w:val="005C4236"/>
    <w:rsid w:val="005C4469"/>
    <w:rsid w:val="005C4964"/>
    <w:rsid w:val="005C600D"/>
    <w:rsid w:val="005C6E37"/>
    <w:rsid w:val="005D0292"/>
    <w:rsid w:val="005D08FC"/>
    <w:rsid w:val="005D0976"/>
    <w:rsid w:val="005D0BF3"/>
    <w:rsid w:val="005D19A4"/>
    <w:rsid w:val="005D1FE3"/>
    <w:rsid w:val="005D244E"/>
    <w:rsid w:val="005D268B"/>
    <w:rsid w:val="005D4D0D"/>
    <w:rsid w:val="005D511F"/>
    <w:rsid w:val="005D55D3"/>
    <w:rsid w:val="005D6C66"/>
    <w:rsid w:val="005D76BF"/>
    <w:rsid w:val="005E02B9"/>
    <w:rsid w:val="005E0720"/>
    <w:rsid w:val="005E09C2"/>
    <w:rsid w:val="005E0EDE"/>
    <w:rsid w:val="005E1071"/>
    <w:rsid w:val="005E20FB"/>
    <w:rsid w:val="005E3849"/>
    <w:rsid w:val="005E5A55"/>
    <w:rsid w:val="005E5E1D"/>
    <w:rsid w:val="005E66C0"/>
    <w:rsid w:val="005E69B1"/>
    <w:rsid w:val="005E6D5F"/>
    <w:rsid w:val="005E7D6C"/>
    <w:rsid w:val="005F051D"/>
    <w:rsid w:val="005F1F30"/>
    <w:rsid w:val="005F2F73"/>
    <w:rsid w:val="005F2FCD"/>
    <w:rsid w:val="005F59AB"/>
    <w:rsid w:val="005F6160"/>
    <w:rsid w:val="00600ACC"/>
    <w:rsid w:val="0060192D"/>
    <w:rsid w:val="00601D98"/>
    <w:rsid w:val="006029F2"/>
    <w:rsid w:val="00603575"/>
    <w:rsid w:val="0060492D"/>
    <w:rsid w:val="006052F5"/>
    <w:rsid w:val="006073C0"/>
    <w:rsid w:val="006109BC"/>
    <w:rsid w:val="00611332"/>
    <w:rsid w:val="00611866"/>
    <w:rsid w:val="00611933"/>
    <w:rsid w:val="006124A3"/>
    <w:rsid w:val="006136BB"/>
    <w:rsid w:val="00613745"/>
    <w:rsid w:val="00613861"/>
    <w:rsid w:val="00613B1B"/>
    <w:rsid w:val="00614761"/>
    <w:rsid w:val="00614853"/>
    <w:rsid w:val="00614E7D"/>
    <w:rsid w:val="00615603"/>
    <w:rsid w:val="00615F33"/>
    <w:rsid w:val="0061606A"/>
    <w:rsid w:val="00620453"/>
    <w:rsid w:val="00620A3D"/>
    <w:rsid w:val="006220A1"/>
    <w:rsid w:val="006230C0"/>
    <w:rsid w:val="00625213"/>
    <w:rsid w:val="00625659"/>
    <w:rsid w:val="00626CF1"/>
    <w:rsid w:val="00626FF9"/>
    <w:rsid w:val="00627B0D"/>
    <w:rsid w:val="00631E24"/>
    <w:rsid w:val="0063208A"/>
    <w:rsid w:val="00632603"/>
    <w:rsid w:val="00633B99"/>
    <w:rsid w:val="00634383"/>
    <w:rsid w:val="006344D9"/>
    <w:rsid w:val="00635086"/>
    <w:rsid w:val="0063579F"/>
    <w:rsid w:val="00635BB7"/>
    <w:rsid w:val="00635F6B"/>
    <w:rsid w:val="006362C0"/>
    <w:rsid w:val="00636850"/>
    <w:rsid w:val="00636893"/>
    <w:rsid w:val="006369F6"/>
    <w:rsid w:val="00636EC2"/>
    <w:rsid w:val="00640489"/>
    <w:rsid w:val="00640940"/>
    <w:rsid w:val="006417DF"/>
    <w:rsid w:val="00641BF2"/>
    <w:rsid w:val="00642819"/>
    <w:rsid w:val="00645127"/>
    <w:rsid w:val="0064579C"/>
    <w:rsid w:val="00646401"/>
    <w:rsid w:val="00646BD7"/>
    <w:rsid w:val="00646C17"/>
    <w:rsid w:val="006475A0"/>
    <w:rsid w:val="00651DE0"/>
    <w:rsid w:val="006530FE"/>
    <w:rsid w:val="0065364B"/>
    <w:rsid w:val="0065373D"/>
    <w:rsid w:val="00654D76"/>
    <w:rsid w:val="00656D04"/>
    <w:rsid w:val="00657101"/>
    <w:rsid w:val="00657597"/>
    <w:rsid w:val="00657748"/>
    <w:rsid w:val="0066067C"/>
    <w:rsid w:val="00662675"/>
    <w:rsid w:val="006630E8"/>
    <w:rsid w:val="0066333D"/>
    <w:rsid w:val="0066413E"/>
    <w:rsid w:val="00666C2D"/>
    <w:rsid w:val="00666C59"/>
    <w:rsid w:val="0067020C"/>
    <w:rsid w:val="00671F70"/>
    <w:rsid w:val="006732CB"/>
    <w:rsid w:val="006736C3"/>
    <w:rsid w:val="006740F4"/>
    <w:rsid w:val="00674A54"/>
    <w:rsid w:val="00674C95"/>
    <w:rsid w:val="006754E9"/>
    <w:rsid w:val="00675706"/>
    <w:rsid w:val="00675766"/>
    <w:rsid w:val="00675E2E"/>
    <w:rsid w:val="00676FCA"/>
    <w:rsid w:val="00677F52"/>
    <w:rsid w:val="0068031B"/>
    <w:rsid w:val="006804B0"/>
    <w:rsid w:val="00680699"/>
    <w:rsid w:val="006806C0"/>
    <w:rsid w:val="00680FC0"/>
    <w:rsid w:val="0068157B"/>
    <w:rsid w:val="00681886"/>
    <w:rsid w:val="00682125"/>
    <w:rsid w:val="006822FD"/>
    <w:rsid w:val="00682612"/>
    <w:rsid w:val="006827CA"/>
    <w:rsid w:val="006852CA"/>
    <w:rsid w:val="00685400"/>
    <w:rsid w:val="00686D28"/>
    <w:rsid w:val="00691019"/>
    <w:rsid w:val="00692412"/>
    <w:rsid w:val="00692731"/>
    <w:rsid w:val="0069326E"/>
    <w:rsid w:val="00697B05"/>
    <w:rsid w:val="006A00B0"/>
    <w:rsid w:val="006A0DFF"/>
    <w:rsid w:val="006A3216"/>
    <w:rsid w:val="006A3D02"/>
    <w:rsid w:val="006A547F"/>
    <w:rsid w:val="006A5A7D"/>
    <w:rsid w:val="006A7389"/>
    <w:rsid w:val="006A7632"/>
    <w:rsid w:val="006A7B77"/>
    <w:rsid w:val="006B05BE"/>
    <w:rsid w:val="006B19BD"/>
    <w:rsid w:val="006B3FDD"/>
    <w:rsid w:val="006B40DA"/>
    <w:rsid w:val="006B7FE3"/>
    <w:rsid w:val="006C195F"/>
    <w:rsid w:val="006C23DE"/>
    <w:rsid w:val="006C2777"/>
    <w:rsid w:val="006C2E92"/>
    <w:rsid w:val="006C4381"/>
    <w:rsid w:val="006C4EAA"/>
    <w:rsid w:val="006C62B7"/>
    <w:rsid w:val="006D06D2"/>
    <w:rsid w:val="006D18BB"/>
    <w:rsid w:val="006D1DA0"/>
    <w:rsid w:val="006D2519"/>
    <w:rsid w:val="006D2996"/>
    <w:rsid w:val="006D43E8"/>
    <w:rsid w:val="006D4A76"/>
    <w:rsid w:val="006D5BD8"/>
    <w:rsid w:val="006D6A6B"/>
    <w:rsid w:val="006D75C4"/>
    <w:rsid w:val="006D7621"/>
    <w:rsid w:val="006E027C"/>
    <w:rsid w:val="006E07C0"/>
    <w:rsid w:val="006E32AA"/>
    <w:rsid w:val="006E337B"/>
    <w:rsid w:val="006E36C8"/>
    <w:rsid w:val="006E482D"/>
    <w:rsid w:val="006E53A2"/>
    <w:rsid w:val="006E6011"/>
    <w:rsid w:val="006E6C6D"/>
    <w:rsid w:val="006E70FB"/>
    <w:rsid w:val="006E7171"/>
    <w:rsid w:val="006F0949"/>
    <w:rsid w:val="006F103E"/>
    <w:rsid w:val="006F1A5A"/>
    <w:rsid w:val="006F48A4"/>
    <w:rsid w:val="006F4B40"/>
    <w:rsid w:val="006F4E62"/>
    <w:rsid w:val="006F6AF3"/>
    <w:rsid w:val="006F7B53"/>
    <w:rsid w:val="00700BE9"/>
    <w:rsid w:val="00700D8F"/>
    <w:rsid w:val="0070169C"/>
    <w:rsid w:val="00701D5A"/>
    <w:rsid w:val="007028C1"/>
    <w:rsid w:val="007032A9"/>
    <w:rsid w:val="007037BF"/>
    <w:rsid w:val="00705E3B"/>
    <w:rsid w:val="007069C7"/>
    <w:rsid w:val="0070768D"/>
    <w:rsid w:val="007102E0"/>
    <w:rsid w:val="0071181A"/>
    <w:rsid w:val="00711861"/>
    <w:rsid w:val="00711B06"/>
    <w:rsid w:val="00712091"/>
    <w:rsid w:val="00713769"/>
    <w:rsid w:val="00713B0A"/>
    <w:rsid w:val="00714A84"/>
    <w:rsid w:val="00715395"/>
    <w:rsid w:val="00715820"/>
    <w:rsid w:val="007158DA"/>
    <w:rsid w:val="00716A00"/>
    <w:rsid w:val="007176E7"/>
    <w:rsid w:val="00720134"/>
    <w:rsid w:val="00720942"/>
    <w:rsid w:val="00721DC7"/>
    <w:rsid w:val="007229DC"/>
    <w:rsid w:val="00722B1A"/>
    <w:rsid w:val="00725202"/>
    <w:rsid w:val="007258C5"/>
    <w:rsid w:val="00725900"/>
    <w:rsid w:val="0072621A"/>
    <w:rsid w:val="00726D1F"/>
    <w:rsid w:val="00726D94"/>
    <w:rsid w:val="00726E53"/>
    <w:rsid w:val="007278E5"/>
    <w:rsid w:val="00730398"/>
    <w:rsid w:val="00730C00"/>
    <w:rsid w:val="00731201"/>
    <w:rsid w:val="00732939"/>
    <w:rsid w:val="0073299A"/>
    <w:rsid w:val="00733905"/>
    <w:rsid w:val="007343F1"/>
    <w:rsid w:val="00734628"/>
    <w:rsid w:val="0073605D"/>
    <w:rsid w:val="0073729F"/>
    <w:rsid w:val="007375A3"/>
    <w:rsid w:val="00737B11"/>
    <w:rsid w:val="0074275B"/>
    <w:rsid w:val="0074300F"/>
    <w:rsid w:val="00743D95"/>
    <w:rsid w:val="007442C7"/>
    <w:rsid w:val="00745DF4"/>
    <w:rsid w:val="00746EAC"/>
    <w:rsid w:val="00751CB7"/>
    <w:rsid w:val="00752E84"/>
    <w:rsid w:val="00754622"/>
    <w:rsid w:val="00754777"/>
    <w:rsid w:val="00754880"/>
    <w:rsid w:val="007564CC"/>
    <w:rsid w:val="007572B4"/>
    <w:rsid w:val="00757DCD"/>
    <w:rsid w:val="007614AE"/>
    <w:rsid w:val="0076337C"/>
    <w:rsid w:val="007641D5"/>
    <w:rsid w:val="007652CA"/>
    <w:rsid w:val="00767303"/>
    <w:rsid w:val="00767B57"/>
    <w:rsid w:val="00773B2F"/>
    <w:rsid w:val="00775659"/>
    <w:rsid w:val="00776CD5"/>
    <w:rsid w:val="0077702E"/>
    <w:rsid w:val="00777C90"/>
    <w:rsid w:val="00780C08"/>
    <w:rsid w:val="007810CB"/>
    <w:rsid w:val="00783FC0"/>
    <w:rsid w:val="00785FA0"/>
    <w:rsid w:val="00792901"/>
    <w:rsid w:val="007932B8"/>
    <w:rsid w:val="00794294"/>
    <w:rsid w:val="00794366"/>
    <w:rsid w:val="007949ED"/>
    <w:rsid w:val="007959BD"/>
    <w:rsid w:val="00795A08"/>
    <w:rsid w:val="00796E5B"/>
    <w:rsid w:val="007977F5"/>
    <w:rsid w:val="007979E9"/>
    <w:rsid w:val="00797F77"/>
    <w:rsid w:val="007A01F5"/>
    <w:rsid w:val="007A0B73"/>
    <w:rsid w:val="007A11AD"/>
    <w:rsid w:val="007A24EC"/>
    <w:rsid w:val="007A2611"/>
    <w:rsid w:val="007A2EA7"/>
    <w:rsid w:val="007A3ABA"/>
    <w:rsid w:val="007A4CA6"/>
    <w:rsid w:val="007A4D83"/>
    <w:rsid w:val="007A5221"/>
    <w:rsid w:val="007A52C8"/>
    <w:rsid w:val="007A63DE"/>
    <w:rsid w:val="007A6E23"/>
    <w:rsid w:val="007A709B"/>
    <w:rsid w:val="007A7702"/>
    <w:rsid w:val="007B0E29"/>
    <w:rsid w:val="007B228E"/>
    <w:rsid w:val="007B3B02"/>
    <w:rsid w:val="007B5AFF"/>
    <w:rsid w:val="007B63AA"/>
    <w:rsid w:val="007B7351"/>
    <w:rsid w:val="007B798F"/>
    <w:rsid w:val="007B7F06"/>
    <w:rsid w:val="007C083F"/>
    <w:rsid w:val="007C0B44"/>
    <w:rsid w:val="007C11A0"/>
    <w:rsid w:val="007C168D"/>
    <w:rsid w:val="007C1CBE"/>
    <w:rsid w:val="007C23E5"/>
    <w:rsid w:val="007C3515"/>
    <w:rsid w:val="007C607A"/>
    <w:rsid w:val="007C66A7"/>
    <w:rsid w:val="007C7C3E"/>
    <w:rsid w:val="007D01A1"/>
    <w:rsid w:val="007D176E"/>
    <w:rsid w:val="007D1B9A"/>
    <w:rsid w:val="007D3C0A"/>
    <w:rsid w:val="007D58F0"/>
    <w:rsid w:val="007D68BE"/>
    <w:rsid w:val="007E1E76"/>
    <w:rsid w:val="007E4C65"/>
    <w:rsid w:val="007E683A"/>
    <w:rsid w:val="007E6A86"/>
    <w:rsid w:val="007F07C9"/>
    <w:rsid w:val="007F086C"/>
    <w:rsid w:val="007F1629"/>
    <w:rsid w:val="007F55B5"/>
    <w:rsid w:val="007F606E"/>
    <w:rsid w:val="007F67BB"/>
    <w:rsid w:val="007F6DDC"/>
    <w:rsid w:val="007F6FB7"/>
    <w:rsid w:val="00800250"/>
    <w:rsid w:val="00801EB1"/>
    <w:rsid w:val="0080296E"/>
    <w:rsid w:val="008030C9"/>
    <w:rsid w:val="0080412C"/>
    <w:rsid w:val="008049B5"/>
    <w:rsid w:val="0080692A"/>
    <w:rsid w:val="00806EF7"/>
    <w:rsid w:val="00810332"/>
    <w:rsid w:val="0081264E"/>
    <w:rsid w:val="00813507"/>
    <w:rsid w:val="008164E4"/>
    <w:rsid w:val="008166F2"/>
    <w:rsid w:val="00823A29"/>
    <w:rsid w:val="0082403D"/>
    <w:rsid w:val="00824410"/>
    <w:rsid w:val="00825290"/>
    <w:rsid w:val="008268D7"/>
    <w:rsid w:val="00827CE5"/>
    <w:rsid w:val="00831A3C"/>
    <w:rsid w:val="008335B2"/>
    <w:rsid w:val="00833CF9"/>
    <w:rsid w:val="00834B2D"/>
    <w:rsid w:val="0083552C"/>
    <w:rsid w:val="008355E8"/>
    <w:rsid w:val="00836F67"/>
    <w:rsid w:val="00841F9A"/>
    <w:rsid w:val="0084226A"/>
    <w:rsid w:val="0084381A"/>
    <w:rsid w:val="008449CD"/>
    <w:rsid w:val="00846421"/>
    <w:rsid w:val="00847E6A"/>
    <w:rsid w:val="00851732"/>
    <w:rsid w:val="00853EEA"/>
    <w:rsid w:val="008546C4"/>
    <w:rsid w:val="008555F2"/>
    <w:rsid w:val="00855A62"/>
    <w:rsid w:val="00861B81"/>
    <w:rsid w:val="0086244E"/>
    <w:rsid w:val="00863A8E"/>
    <w:rsid w:val="00864301"/>
    <w:rsid w:val="0086506B"/>
    <w:rsid w:val="00865478"/>
    <w:rsid w:val="00870025"/>
    <w:rsid w:val="008707F6"/>
    <w:rsid w:val="00870D9B"/>
    <w:rsid w:val="008724DD"/>
    <w:rsid w:val="00873167"/>
    <w:rsid w:val="00873A2A"/>
    <w:rsid w:val="00873C8B"/>
    <w:rsid w:val="00874297"/>
    <w:rsid w:val="00874658"/>
    <w:rsid w:val="00874D5D"/>
    <w:rsid w:val="00875D95"/>
    <w:rsid w:val="00876798"/>
    <w:rsid w:val="00877D04"/>
    <w:rsid w:val="00881B5B"/>
    <w:rsid w:val="008834AF"/>
    <w:rsid w:val="008834F7"/>
    <w:rsid w:val="008837BB"/>
    <w:rsid w:val="00883856"/>
    <w:rsid w:val="00883D7C"/>
    <w:rsid w:val="008842CE"/>
    <w:rsid w:val="00886578"/>
    <w:rsid w:val="00886BD6"/>
    <w:rsid w:val="00887E93"/>
    <w:rsid w:val="008924C2"/>
    <w:rsid w:val="008956FB"/>
    <w:rsid w:val="00895C8C"/>
    <w:rsid w:val="008974DC"/>
    <w:rsid w:val="00897D22"/>
    <w:rsid w:val="008A06CD"/>
    <w:rsid w:val="008A0C01"/>
    <w:rsid w:val="008A110B"/>
    <w:rsid w:val="008A2C40"/>
    <w:rsid w:val="008A3262"/>
    <w:rsid w:val="008A337C"/>
    <w:rsid w:val="008A3ECB"/>
    <w:rsid w:val="008A4A5B"/>
    <w:rsid w:val="008A594D"/>
    <w:rsid w:val="008A66EA"/>
    <w:rsid w:val="008B0416"/>
    <w:rsid w:val="008B17D2"/>
    <w:rsid w:val="008B248F"/>
    <w:rsid w:val="008B3B6C"/>
    <w:rsid w:val="008B4110"/>
    <w:rsid w:val="008B522D"/>
    <w:rsid w:val="008B5400"/>
    <w:rsid w:val="008B737D"/>
    <w:rsid w:val="008B74D9"/>
    <w:rsid w:val="008B7944"/>
    <w:rsid w:val="008C0A0E"/>
    <w:rsid w:val="008C0A2F"/>
    <w:rsid w:val="008C2EA8"/>
    <w:rsid w:val="008C3322"/>
    <w:rsid w:val="008C3FCE"/>
    <w:rsid w:val="008C7175"/>
    <w:rsid w:val="008C78F3"/>
    <w:rsid w:val="008D096F"/>
    <w:rsid w:val="008D163A"/>
    <w:rsid w:val="008D39CE"/>
    <w:rsid w:val="008D3D16"/>
    <w:rsid w:val="008D4CD4"/>
    <w:rsid w:val="008D65BD"/>
    <w:rsid w:val="008D744B"/>
    <w:rsid w:val="008E08D5"/>
    <w:rsid w:val="008E0A16"/>
    <w:rsid w:val="008E0D19"/>
    <w:rsid w:val="008E11FE"/>
    <w:rsid w:val="008E19FE"/>
    <w:rsid w:val="008E1BC0"/>
    <w:rsid w:val="008E3D2F"/>
    <w:rsid w:val="008E7070"/>
    <w:rsid w:val="008E741C"/>
    <w:rsid w:val="008F0A2A"/>
    <w:rsid w:val="008F0C52"/>
    <w:rsid w:val="008F2876"/>
    <w:rsid w:val="008F30AD"/>
    <w:rsid w:val="008F491C"/>
    <w:rsid w:val="008F599C"/>
    <w:rsid w:val="008F5D5E"/>
    <w:rsid w:val="009029E6"/>
    <w:rsid w:val="00902ADE"/>
    <w:rsid w:val="009041D0"/>
    <w:rsid w:val="0090477A"/>
    <w:rsid w:val="00904ED4"/>
    <w:rsid w:val="0090625E"/>
    <w:rsid w:val="00906F17"/>
    <w:rsid w:val="0091017A"/>
    <w:rsid w:val="00910D2D"/>
    <w:rsid w:val="0091257D"/>
    <w:rsid w:val="00914D77"/>
    <w:rsid w:val="0091670C"/>
    <w:rsid w:val="0091671D"/>
    <w:rsid w:val="009171F4"/>
    <w:rsid w:val="0091793F"/>
    <w:rsid w:val="00920372"/>
    <w:rsid w:val="00921019"/>
    <w:rsid w:val="009213B5"/>
    <w:rsid w:val="00921C09"/>
    <w:rsid w:val="00927787"/>
    <w:rsid w:val="00930DE5"/>
    <w:rsid w:val="009319BF"/>
    <w:rsid w:val="009329D3"/>
    <w:rsid w:val="0093382A"/>
    <w:rsid w:val="00933863"/>
    <w:rsid w:val="009341B7"/>
    <w:rsid w:val="00936FB8"/>
    <w:rsid w:val="00936FE7"/>
    <w:rsid w:val="009374DF"/>
    <w:rsid w:val="00942052"/>
    <w:rsid w:val="00942264"/>
    <w:rsid w:val="00944F82"/>
    <w:rsid w:val="00944F9F"/>
    <w:rsid w:val="009478AD"/>
    <w:rsid w:val="009507B1"/>
    <w:rsid w:val="009515C8"/>
    <w:rsid w:val="00954849"/>
    <w:rsid w:val="00954AF6"/>
    <w:rsid w:val="00954B5B"/>
    <w:rsid w:val="00955552"/>
    <w:rsid w:val="00956D1A"/>
    <w:rsid w:val="009613CB"/>
    <w:rsid w:val="009613F2"/>
    <w:rsid w:val="00962238"/>
    <w:rsid w:val="009627B7"/>
    <w:rsid w:val="00962B2D"/>
    <w:rsid w:val="00964562"/>
    <w:rsid w:val="00964D52"/>
    <w:rsid w:val="009657A2"/>
    <w:rsid w:val="0096592A"/>
    <w:rsid w:val="00965C5A"/>
    <w:rsid w:val="00970358"/>
    <w:rsid w:val="00970CC9"/>
    <w:rsid w:val="00971106"/>
    <w:rsid w:val="00974601"/>
    <w:rsid w:val="009756E7"/>
    <w:rsid w:val="00975C3A"/>
    <w:rsid w:val="009764D4"/>
    <w:rsid w:val="00976CB4"/>
    <w:rsid w:val="00977460"/>
    <w:rsid w:val="0097781C"/>
    <w:rsid w:val="00977BB8"/>
    <w:rsid w:val="00980508"/>
    <w:rsid w:val="00982599"/>
    <w:rsid w:val="00982B77"/>
    <w:rsid w:val="00982C61"/>
    <w:rsid w:val="00984E01"/>
    <w:rsid w:val="00985653"/>
    <w:rsid w:val="0098619F"/>
    <w:rsid w:val="009866E7"/>
    <w:rsid w:val="00990247"/>
    <w:rsid w:val="009903DE"/>
    <w:rsid w:val="00990BE4"/>
    <w:rsid w:val="00992493"/>
    <w:rsid w:val="009936F5"/>
    <w:rsid w:val="00993EC2"/>
    <w:rsid w:val="0099432B"/>
    <w:rsid w:val="00994E91"/>
    <w:rsid w:val="00995948"/>
    <w:rsid w:val="009961A8"/>
    <w:rsid w:val="00996E64"/>
    <w:rsid w:val="00997474"/>
    <w:rsid w:val="00997BF1"/>
    <w:rsid w:val="00997CEE"/>
    <w:rsid w:val="00997FE0"/>
    <w:rsid w:val="009A286D"/>
    <w:rsid w:val="009A32F4"/>
    <w:rsid w:val="009A372C"/>
    <w:rsid w:val="009A5B10"/>
    <w:rsid w:val="009A673E"/>
    <w:rsid w:val="009A67D4"/>
    <w:rsid w:val="009A731B"/>
    <w:rsid w:val="009A7CC6"/>
    <w:rsid w:val="009B0346"/>
    <w:rsid w:val="009B08E7"/>
    <w:rsid w:val="009B0EEF"/>
    <w:rsid w:val="009B2F66"/>
    <w:rsid w:val="009B478B"/>
    <w:rsid w:val="009B5003"/>
    <w:rsid w:val="009B5365"/>
    <w:rsid w:val="009B5E17"/>
    <w:rsid w:val="009B7618"/>
    <w:rsid w:val="009C004C"/>
    <w:rsid w:val="009C1485"/>
    <w:rsid w:val="009C43CA"/>
    <w:rsid w:val="009C728A"/>
    <w:rsid w:val="009D02AF"/>
    <w:rsid w:val="009D0467"/>
    <w:rsid w:val="009D05A7"/>
    <w:rsid w:val="009D1A1D"/>
    <w:rsid w:val="009D20F8"/>
    <w:rsid w:val="009D26E5"/>
    <w:rsid w:val="009D2AA3"/>
    <w:rsid w:val="009D2F45"/>
    <w:rsid w:val="009D374D"/>
    <w:rsid w:val="009D3E71"/>
    <w:rsid w:val="009D4526"/>
    <w:rsid w:val="009D5A2B"/>
    <w:rsid w:val="009D6486"/>
    <w:rsid w:val="009D69FE"/>
    <w:rsid w:val="009D6E62"/>
    <w:rsid w:val="009D758A"/>
    <w:rsid w:val="009E0BEF"/>
    <w:rsid w:val="009E1576"/>
    <w:rsid w:val="009E17B3"/>
    <w:rsid w:val="009E1A69"/>
    <w:rsid w:val="009E1CD4"/>
    <w:rsid w:val="009E1E07"/>
    <w:rsid w:val="009E681E"/>
    <w:rsid w:val="009E7643"/>
    <w:rsid w:val="009F0653"/>
    <w:rsid w:val="009F0C14"/>
    <w:rsid w:val="009F1B24"/>
    <w:rsid w:val="009F2149"/>
    <w:rsid w:val="009F3369"/>
    <w:rsid w:val="009F3802"/>
    <w:rsid w:val="009F44D6"/>
    <w:rsid w:val="009F44ED"/>
    <w:rsid w:val="009F4E42"/>
    <w:rsid w:val="009F50E3"/>
    <w:rsid w:val="009F5D07"/>
    <w:rsid w:val="009F750E"/>
    <w:rsid w:val="009F76FA"/>
    <w:rsid w:val="009F7B81"/>
    <w:rsid w:val="00A01BF3"/>
    <w:rsid w:val="00A0293E"/>
    <w:rsid w:val="00A032E0"/>
    <w:rsid w:val="00A040A3"/>
    <w:rsid w:val="00A052A6"/>
    <w:rsid w:val="00A055A4"/>
    <w:rsid w:val="00A069A8"/>
    <w:rsid w:val="00A100AA"/>
    <w:rsid w:val="00A10F37"/>
    <w:rsid w:val="00A13F1E"/>
    <w:rsid w:val="00A14E9A"/>
    <w:rsid w:val="00A15082"/>
    <w:rsid w:val="00A20ABB"/>
    <w:rsid w:val="00A21777"/>
    <w:rsid w:val="00A23AB6"/>
    <w:rsid w:val="00A242B0"/>
    <w:rsid w:val="00A24619"/>
    <w:rsid w:val="00A2566E"/>
    <w:rsid w:val="00A26634"/>
    <w:rsid w:val="00A26746"/>
    <w:rsid w:val="00A26BD6"/>
    <w:rsid w:val="00A272F6"/>
    <w:rsid w:val="00A30D14"/>
    <w:rsid w:val="00A3113F"/>
    <w:rsid w:val="00A314F9"/>
    <w:rsid w:val="00A336DE"/>
    <w:rsid w:val="00A350AE"/>
    <w:rsid w:val="00A35288"/>
    <w:rsid w:val="00A352B3"/>
    <w:rsid w:val="00A369B6"/>
    <w:rsid w:val="00A3746B"/>
    <w:rsid w:val="00A37FA3"/>
    <w:rsid w:val="00A40070"/>
    <w:rsid w:val="00A402F1"/>
    <w:rsid w:val="00A4243D"/>
    <w:rsid w:val="00A44F0D"/>
    <w:rsid w:val="00A4721B"/>
    <w:rsid w:val="00A47E05"/>
    <w:rsid w:val="00A50355"/>
    <w:rsid w:val="00A5067A"/>
    <w:rsid w:val="00A50F2B"/>
    <w:rsid w:val="00A5148F"/>
    <w:rsid w:val="00A51554"/>
    <w:rsid w:val="00A51992"/>
    <w:rsid w:val="00A54287"/>
    <w:rsid w:val="00A5553E"/>
    <w:rsid w:val="00A55C11"/>
    <w:rsid w:val="00A56758"/>
    <w:rsid w:val="00A5792F"/>
    <w:rsid w:val="00A60597"/>
    <w:rsid w:val="00A60C8A"/>
    <w:rsid w:val="00A6124D"/>
    <w:rsid w:val="00A61B2F"/>
    <w:rsid w:val="00A62904"/>
    <w:rsid w:val="00A64B08"/>
    <w:rsid w:val="00A65429"/>
    <w:rsid w:val="00A67266"/>
    <w:rsid w:val="00A674A8"/>
    <w:rsid w:val="00A67905"/>
    <w:rsid w:val="00A67A78"/>
    <w:rsid w:val="00A67AF9"/>
    <w:rsid w:val="00A700E8"/>
    <w:rsid w:val="00A712B0"/>
    <w:rsid w:val="00A71D80"/>
    <w:rsid w:val="00A721C0"/>
    <w:rsid w:val="00A72580"/>
    <w:rsid w:val="00A72919"/>
    <w:rsid w:val="00A73F04"/>
    <w:rsid w:val="00A746A2"/>
    <w:rsid w:val="00A7573F"/>
    <w:rsid w:val="00A75D70"/>
    <w:rsid w:val="00A8060F"/>
    <w:rsid w:val="00A80BE8"/>
    <w:rsid w:val="00A81994"/>
    <w:rsid w:val="00A82DD6"/>
    <w:rsid w:val="00A83512"/>
    <w:rsid w:val="00A8448D"/>
    <w:rsid w:val="00A90002"/>
    <w:rsid w:val="00A917AB"/>
    <w:rsid w:val="00A91B88"/>
    <w:rsid w:val="00A91EF0"/>
    <w:rsid w:val="00A93407"/>
    <w:rsid w:val="00A966C3"/>
    <w:rsid w:val="00AA078A"/>
    <w:rsid w:val="00AA081F"/>
    <w:rsid w:val="00AA1D08"/>
    <w:rsid w:val="00AA1FA0"/>
    <w:rsid w:val="00AA2AAE"/>
    <w:rsid w:val="00AA2AF9"/>
    <w:rsid w:val="00AA5294"/>
    <w:rsid w:val="00AA5724"/>
    <w:rsid w:val="00AA6042"/>
    <w:rsid w:val="00AA61C0"/>
    <w:rsid w:val="00AA7281"/>
    <w:rsid w:val="00AA782D"/>
    <w:rsid w:val="00AB0964"/>
    <w:rsid w:val="00AB1056"/>
    <w:rsid w:val="00AB162E"/>
    <w:rsid w:val="00AB2389"/>
    <w:rsid w:val="00AB2E82"/>
    <w:rsid w:val="00AB6CCA"/>
    <w:rsid w:val="00AB6DBB"/>
    <w:rsid w:val="00AB6F7A"/>
    <w:rsid w:val="00AB7773"/>
    <w:rsid w:val="00AC007A"/>
    <w:rsid w:val="00AC07DE"/>
    <w:rsid w:val="00AC0C4C"/>
    <w:rsid w:val="00AC1B77"/>
    <w:rsid w:val="00AC1CB4"/>
    <w:rsid w:val="00AC2FA8"/>
    <w:rsid w:val="00AC43B7"/>
    <w:rsid w:val="00AC4F2B"/>
    <w:rsid w:val="00AC5BCE"/>
    <w:rsid w:val="00AC640C"/>
    <w:rsid w:val="00AC694E"/>
    <w:rsid w:val="00AD04CE"/>
    <w:rsid w:val="00AD09F5"/>
    <w:rsid w:val="00AD133B"/>
    <w:rsid w:val="00AD27F8"/>
    <w:rsid w:val="00AD2CE2"/>
    <w:rsid w:val="00AD2D80"/>
    <w:rsid w:val="00AD5195"/>
    <w:rsid w:val="00AD796B"/>
    <w:rsid w:val="00AE169D"/>
    <w:rsid w:val="00AE1E06"/>
    <w:rsid w:val="00AE20CC"/>
    <w:rsid w:val="00AE2130"/>
    <w:rsid w:val="00AE26FD"/>
    <w:rsid w:val="00AE4024"/>
    <w:rsid w:val="00AE6276"/>
    <w:rsid w:val="00AE74A2"/>
    <w:rsid w:val="00AF054D"/>
    <w:rsid w:val="00AF0FC2"/>
    <w:rsid w:val="00AF67FF"/>
    <w:rsid w:val="00AF6B00"/>
    <w:rsid w:val="00AF7827"/>
    <w:rsid w:val="00AF7E1B"/>
    <w:rsid w:val="00B0122E"/>
    <w:rsid w:val="00B0123A"/>
    <w:rsid w:val="00B0179C"/>
    <w:rsid w:val="00B027AD"/>
    <w:rsid w:val="00B029F6"/>
    <w:rsid w:val="00B037A1"/>
    <w:rsid w:val="00B05A7F"/>
    <w:rsid w:val="00B06A34"/>
    <w:rsid w:val="00B079EA"/>
    <w:rsid w:val="00B10A39"/>
    <w:rsid w:val="00B12185"/>
    <w:rsid w:val="00B12BA9"/>
    <w:rsid w:val="00B12C80"/>
    <w:rsid w:val="00B132F6"/>
    <w:rsid w:val="00B13C3A"/>
    <w:rsid w:val="00B14204"/>
    <w:rsid w:val="00B14E3B"/>
    <w:rsid w:val="00B150C8"/>
    <w:rsid w:val="00B17565"/>
    <w:rsid w:val="00B17CA6"/>
    <w:rsid w:val="00B2123B"/>
    <w:rsid w:val="00B21701"/>
    <w:rsid w:val="00B22D8D"/>
    <w:rsid w:val="00B230DD"/>
    <w:rsid w:val="00B23B17"/>
    <w:rsid w:val="00B23B3A"/>
    <w:rsid w:val="00B26208"/>
    <w:rsid w:val="00B26612"/>
    <w:rsid w:val="00B2727F"/>
    <w:rsid w:val="00B27A05"/>
    <w:rsid w:val="00B32D7E"/>
    <w:rsid w:val="00B33C0C"/>
    <w:rsid w:val="00B33FC2"/>
    <w:rsid w:val="00B368C1"/>
    <w:rsid w:val="00B37223"/>
    <w:rsid w:val="00B375E8"/>
    <w:rsid w:val="00B37CE9"/>
    <w:rsid w:val="00B40E16"/>
    <w:rsid w:val="00B41A8D"/>
    <w:rsid w:val="00B41A8F"/>
    <w:rsid w:val="00B44B3E"/>
    <w:rsid w:val="00B451B5"/>
    <w:rsid w:val="00B45CE2"/>
    <w:rsid w:val="00B46694"/>
    <w:rsid w:val="00B470EA"/>
    <w:rsid w:val="00B47D29"/>
    <w:rsid w:val="00B50090"/>
    <w:rsid w:val="00B506DB"/>
    <w:rsid w:val="00B5130F"/>
    <w:rsid w:val="00B52EA4"/>
    <w:rsid w:val="00B53100"/>
    <w:rsid w:val="00B532C9"/>
    <w:rsid w:val="00B56298"/>
    <w:rsid w:val="00B56ABB"/>
    <w:rsid w:val="00B60993"/>
    <w:rsid w:val="00B64966"/>
    <w:rsid w:val="00B64A1E"/>
    <w:rsid w:val="00B64B0F"/>
    <w:rsid w:val="00B6598D"/>
    <w:rsid w:val="00B66AC0"/>
    <w:rsid w:val="00B66E1E"/>
    <w:rsid w:val="00B66F9A"/>
    <w:rsid w:val="00B702A2"/>
    <w:rsid w:val="00B705BE"/>
    <w:rsid w:val="00B7095C"/>
    <w:rsid w:val="00B721C4"/>
    <w:rsid w:val="00B74521"/>
    <w:rsid w:val="00B74762"/>
    <w:rsid w:val="00B75B5D"/>
    <w:rsid w:val="00B76B9E"/>
    <w:rsid w:val="00B805DC"/>
    <w:rsid w:val="00B80BE5"/>
    <w:rsid w:val="00B80EE0"/>
    <w:rsid w:val="00B84499"/>
    <w:rsid w:val="00B85F7F"/>
    <w:rsid w:val="00B870CE"/>
    <w:rsid w:val="00B91DBB"/>
    <w:rsid w:val="00B924D1"/>
    <w:rsid w:val="00B93450"/>
    <w:rsid w:val="00B94041"/>
    <w:rsid w:val="00B9543E"/>
    <w:rsid w:val="00B968A0"/>
    <w:rsid w:val="00BA15F9"/>
    <w:rsid w:val="00BA4314"/>
    <w:rsid w:val="00BA6DCD"/>
    <w:rsid w:val="00BB13CD"/>
    <w:rsid w:val="00BB1507"/>
    <w:rsid w:val="00BB1695"/>
    <w:rsid w:val="00BB1D43"/>
    <w:rsid w:val="00BB2831"/>
    <w:rsid w:val="00BB5BFA"/>
    <w:rsid w:val="00BB6FC8"/>
    <w:rsid w:val="00BC0DF6"/>
    <w:rsid w:val="00BC20D9"/>
    <w:rsid w:val="00BC2B8A"/>
    <w:rsid w:val="00BC3685"/>
    <w:rsid w:val="00BC36D3"/>
    <w:rsid w:val="00BC57D2"/>
    <w:rsid w:val="00BC7680"/>
    <w:rsid w:val="00BD0209"/>
    <w:rsid w:val="00BD2987"/>
    <w:rsid w:val="00BD49DC"/>
    <w:rsid w:val="00BD4BDE"/>
    <w:rsid w:val="00BD6B9C"/>
    <w:rsid w:val="00BD7393"/>
    <w:rsid w:val="00BE0526"/>
    <w:rsid w:val="00BE250B"/>
    <w:rsid w:val="00BE3697"/>
    <w:rsid w:val="00BE4711"/>
    <w:rsid w:val="00BE6044"/>
    <w:rsid w:val="00BE6266"/>
    <w:rsid w:val="00BE6A6D"/>
    <w:rsid w:val="00BF0669"/>
    <w:rsid w:val="00BF0BDE"/>
    <w:rsid w:val="00BF6263"/>
    <w:rsid w:val="00BF75B8"/>
    <w:rsid w:val="00BF77BE"/>
    <w:rsid w:val="00C00E05"/>
    <w:rsid w:val="00C0345D"/>
    <w:rsid w:val="00C05346"/>
    <w:rsid w:val="00C054EE"/>
    <w:rsid w:val="00C056A8"/>
    <w:rsid w:val="00C077B8"/>
    <w:rsid w:val="00C129A6"/>
    <w:rsid w:val="00C12A63"/>
    <w:rsid w:val="00C12B6E"/>
    <w:rsid w:val="00C130DB"/>
    <w:rsid w:val="00C16979"/>
    <w:rsid w:val="00C17468"/>
    <w:rsid w:val="00C200C0"/>
    <w:rsid w:val="00C206D2"/>
    <w:rsid w:val="00C20A80"/>
    <w:rsid w:val="00C20DC2"/>
    <w:rsid w:val="00C216A0"/>
    <w:rsid w:val="00C218D9"/>
    <w:rsid w:val="00C2345B"/>
    <w:rsid w:val="00C23BD6"/>
    <w:rsid w:val="00C23D35"/>
    <w:rsid w:val="00C249D6"/>
    <w:rsid w:val="00C2504D"/>
    <w:rsid w:val="00C25A0D"/>
    <w:rsid w:val="00C26DA5"/>
    <w:rsid w:val="00C27861"/>
    <w:rsid w:val="00C3142C"/>
    <w:rsid w:val="00C3413F"/>
    <w:rsid w:val="00C36138"/>
    <w:rsid w:val="00C3619F"/>
    <w:rsid w:val="00C3630C"/>
    <w:rsid w:val="00C37C21"/>
    <w:rsid w:val="00C37D3B"/>
    <w:rsid w:val="00C40716"/>
    <w:rsid w:val="00C40B8A"/>
    <w:rsid w:val="00C41282"/>
    <w:rsid w:val="00C416FA"/>
    <w:rsid w:val="00C42492"/>
    <w:rsid w:val="00C42FCE"/>
    <w:rsid w:val="00C43A19"/>
    <w:rsid w:val="00C44AF6"/>
    <w:rsid w:val="00C44C01"/>
    <w:rsid w:val="00C454BC"/>
    <w:rsid w:val="00C45903"/>
    <w:rsid w:val="00C462BE"/>
    <w:rsid w:val="00C50162"/>
    <w:rsid w:val="00C50CD7"/>
    <w:rsid w:val="00C50E32"/>
    <w:rsid w:val="00C529EF"/>
    <w:rsid w:val="00C534BC"/>
    <w:rsid w:val="00C53CB8"/>
    <w:rsid w:val="00C553A0"/>
    <w:rsid w:val="00C553D3"/>
    <w:rsid w:val="00C55CE8"/>
    <w:rsid w:val="00C55D64"/>
    <w:rsid w:val="00C603D5"/>
    <w:rsid w:val="00C6076C"/>
    <w:rsid w:val="00C6205B"/>
    <w:rsid w:val="00C62249"/>
    <w:rsid w:val="00C62F68"/>
    <w:rsid w:val="00C64408"/>
    <w:rsid w:val="00C64861"/>
    <w:rsid w:val="00C651E3"/>
    <w:rsid w:val="00C65ADB"/>
    <w:rsid w:val="00C65F38"/>
    <w:rsid w:val="00C663F0"/>
    <w:rsid w:val="00C66BD2"/>
    <w:rsid w:val="00C67231"/>
    <w:rsid w:val="00C67A3E"/>
    <w:rsid w:val="00C701EA"/>
    <w:rsid w:val="00C70273"/>
    <w:rsid w:val="00C70CEB"/>
    <w:rsid w:val="00C70D5C"/>
    <w:rsid w:val="00C70EB0"/>
    <w:rsid w:val="00C71B5A"/>
    <w:rsid w:val="00C7201C"/>
    <w:rsid w:val="00C7294D"/>
    <w:rsid w:val="00C733BF"/>
    <w:rsid w:val="00C744C5"/>
    <w:rsid w:val="00C74CB6"/>
    <w:rsid w:val="00C7553F"/>
    <w:rsid w:val="00C75CB1"/>
    <w:rsid w:val="00C7664E"/>
    <w:rsid w:val="00C774C8"/>
    <w:rsid w:val="00C77D36"/>
    <w:rsid w:val="00C8083A"/>
    <w:rsid w:val="00C80C9A"/>
    <w:rsid w:val="00C84FBE"/>
    <w:rsid w:val="00C85578"/>
    <w:rsid w:val="00C861F4"/>
    <w:rsid w:val="00C8678A"/>
    <w:rsid w:val="00C909A6"/>
    <w:rsid w:val="00C91929"/>
    <w:rsid w:val="00C91DFD"/>
    <w:rsid w:val="00C922A1"/>
    <w:rsid w:val="00C92C05"/>
    <w:rsid w:val="00C92D6B"/>
    <w:rsid w:val="00C93446"/>
    <w:rsid w:val="00C93B96"/>
    <w:rsid w:val="00C942E1"/>
    <w:rsid w:val="00C94C2E"/>
    <w:rsid w:val="00C96923"/>
    <w:rsid w:val="00CA0ECE"/>
    <w:rsid w:val="00CA47E3"/>
    <w:rsid w:val="00CA49DF"/>
    <w:rsid w:val="00CA5DBC"/>
    <w:rsid w:val="00CA751E"/>
    <w:rsid w:val="00CB0E64"/>
    <w:rsid w:val="00CB1DB0"/>
    <w:rsid w:val="00CB4290"/>
    <w:rsid w:val="00CB499E"/>
    <w:rsid w:val="00CB5AD7"/>
    <w:rsid w:val="00CB6D92"/>
    <w:rsid w:val="00CC18E6"/>
    <w:rsid w:val="00CC31A3"/>
    <w:rsid w:val="00CC3831"/>
    <w:rsid w:val="00CC3C37"/>
    <w:rsid w:val="00CC3DB7"/>
    <w:rsid w:val="00CC45B1"/>
    <w:rsid w:val="00CC4D55"/>
    <w:rsid w:val="00CC519D"/>
    <w:rsid w:val="00CC55A8"/>
    <w:rsid w:val="00CC6794"/>
    <w:rsid w:val="00CD02D2"/>
    <w:rsid w:val="00CD15E1"/>
    <w:rsid w:val="00CD18BE"/>
    <w:rsid w:val="00CD22EC"/>
    <w:rsid w:val="00CD23DC"/>
    <w:rsid w:val="00CE0CE5"/>
    <w:rsid w:val="00CE15FA"/>
    <w:rsid w:val="00CE16CA"/>
    <w:rsid w:val="00CE3196"/>
    <w:rsid w:val="00CE3444"/>
    <w:rsid w:val="00CE39CD"/>
    <w:rsid w:val="00CE44FE"/>
    <w:rsid w:val="00CE63C4"/>
    <w:rsid w:val="00CE7BC5"/>
    <w:rsid w:val="00CF09B6"/>
    <w:rsid w:val="00CF1A64"/>
    <w:rsid w:val="00CF1CB2"/>
    <w:rsid w:val="00CF1DF1"/>
    <w:rsid w:val="00CF20F9"/>
    <w:rsid w:val="00CF427F"/>
    <w:rsid w:val="00CF54F6"/>
    <w:rsid w:val="00CF5C1A"/>
    <w:rsid w:val="00CF7AB4"/>
    <w:rsid w:val="00CF7BFA"/>
    <w:rsid w:val="00D01DC4"/>
    <w:rsid w:val="00D03813"/>
    <w:rsid w:val="00D03CA1"/>
    <w:rsid w:val="00D05A32"/>
    <w:rsid w:val="00D062C4"/>
    <w:rsid w:val="00D0670E"/>
    <w:rsid w:val="00D107C5"/>
    <w:rsid w:val="00D11DBA"/>
    <w:rsid w:val="00D12D97"/>
    <w:rsid w:val="00D12FD8"/>
    <w:rsid w:val="00D13D54"/>
    <w:rsid w:val="00D14635"/>
    <w:rsid w:val="00D15271"/>
    <w:rsid w:val="00D15675"/>
    <w:rsid w:val="00D15BBE"/>
    <w:rsid w:val="00D16359"/>
    <w:rsid w:val="00D16EB5"/>
    <w:rsid w:val="00D171D9"/>
    <w:rsid w:val="00D17CB8"/>
    <w:rsid w:val="00D17F26"/>
    <w:rsid w:val="00D20237"/>
    <w:rsid w:val="00D20A44"/>
    <w:rsid w:val="00D20D41"/>
    <w:rsid w:val="00D2180C"/>
    <w:rsid w:val="00D23A33"/>
    <w:rsid w:val="00D24C16"/>
    <w:rsid w:val="00D24E6C"/>
    <w:rsid w:val="00D25648"/>
    <w:rsid w:val="00D25AE6"/>
    <w:rsid w:val="00D25B2F"/>
    <w:rsid w:val="00D2624B"/>
    <w:rsid w:val="00D268B8"/>
    <w:rsid w:val="00D26E7C"/>
    <w:rsid w:val="00D30006"/>
    <w:rsid w:val="00D306D0"/>
    <w:rsid w:val="00D3087F"/>
    <w:rsid w:val="00D30E1C"/>
    <w:rsid w:val="00D3309C"/>
    <w:rsid w:val="00D33422"/>
    <w:rsid w:val="00D33E98"/>
    <w:rsid w:val="00D35205"/>
    <w:rsid w:val="00D36C2B"/>
    <w:rsid w:val="00D378B5"/>
    <w:rsid w:val="00D37EDA"/>
    <w:rsid w:val="00D4055E"/>
    <w:rsid w:val="00D407EA"/>
    <w:rsid w:val="00D41A21"/>
    <w:rsid w:val="00D43003"/>
    <w:rsid w:val="00D445AE"/>
    <w:rsid w:val="00D44C69"/>
    <w:rsid w:val="00D45076"/>
    <w:rsid w:val="00D453D2"/>
    <w:rsid w:val="00D470BB"/>
    <w:rsid w:val="00D474C9"/>
    <w:rsid w:val="00D5082F"/>
    <w:rsid w:val="00D51D7D"/>
    <w:rsid w:val="00D52928"/>
    <w:rsid w:val="00D529C0"/>
    <w:rsid w:val="00D5543E"/>
    <w:rsid w:val="00D56B99"/>
    <w:rsid w:val="00D62C59"/>
    <w:rsid w:val="00D641B8"/>
    <w:rsid w:val="00D644CA"/>
    <w:rsid w:val="00D64F75"/>
    <w:rsid w:val="00D656EE"/>
    <w:rsid w:val="00D71CF7"/>
    <w:rsid w:val="00D74218"/>
    <w:rsid w:val="00D74295"/>
    <w:rsid w:val="00D74602"/>
    <w:rsid w:val="00D74919"/>
    <w:rsid w:val="00D74DBB"/>
    <w:rsid w:val="00D76A2F"/>
    <w:rsid w:val="00D80074"/>
    <w:rsid w:val="00D81D33"/>
    <w:rsid w:val="00D82AE6"/>
    <w:rsid w:val="00D84119"/>
    <w:rsid w:val="00D85B55"/>
    <w:rsid w:val="00D85B59"/>
    <w:rsid w:val="00D85C1E"/>
    <w:rsid w:val="00D901DE"/>
    <w:rsid w:val="00D90352"/>
    <w:rsid w:val="00D9072B"/>
    <w:rsid w:val="00D91989"/>
    <w:rsid w:val="00D91BAE"/>
    <w:rsid w:val="00D940F4"/>
    <w:rsid w:val="00D94904"/>
    <w:rsid w:val="00D94F11"/>
    <w:rsid w:val="00D95C5A"/>
    <w:rsid w:val="00DA07D7"/>
    <w:rsid w:val="00DA0DA0"/>
    <w:rsid w:val="00DA1094"/>
    <w:rsid w:val="00DA1CDA"/>
    <w:rsid w:val="00DA296B"/>
    <w:rsid w:val="00DA36E1"/>
    <w:rsid w:val="00DA52B7"/>
    <w:rsid w:val="00DA626D"/>
    <w:rsid w:val="00DA6E82"/>
    <w:rsid w:val="00DA6FBB"/>
    <w:rsid w:val="00DB0C11"/>
    <w:rsid w:val="00DB2BD5"/>
    <w:rsid w:val="00DB325E"/>
    <w:rsid w:val="00DB32BF"/>
    <w:rsid w:val="00DB33E8"/>
    <w:rsid w:val="00DB369F"/>
    <w:rsid w:val="00DB55B7"/>
    <w:rsid w:val="00DB5725"/>
    <w:rsid w:val="00DB577E"/>
    <w:rsid w:val="00DB5C8D"/>
    <w:rsid w:val="00DB692E"/>
    <w:rsid w:val="00DB7012"/>
    <w:rsid w:val="00DB7081"/>
    <w:rsid w:val="00DB78FC"/>
    <w:rsid w:val="00DC0864"/>
    <w:rsid w:val="00DC39D4"/>
    <w:rsid w:val="00DC4FB3"/>
    <w:rsid w:val="00DD02C6"/>
    <w:rsid w:val="00DD0F0F"/>
    <w:rsid w:val="00DD1299"/>
    <w:rsid w:val="00DD1F84"/>
    <w:rsid w:val="00DD3B77"/>
    <w:rsid w:val="00DD3C61"/>
    <w:rsid w:val="00DD4398"/>
    <w:rsid w:val="00DD7019"/>
    <w:rsid w:val="00DE1267"/>
    <w:rsid w:val="00DE2826"/>
    <w:rsid w:val="00DE2A63"/>
    <w:rsid w:val="00DE2BD7"/>
    <w:rsid w:val="00DE2CF7"/>
    <w:rsid w:val="00DE408B"/>
    <w:rsid w:val="00DE4FAD"/>
    <w:rsid w:val="00DE5D41"/>
    <w:rsid w:val="00DE650C"/>
    <w:rsid w:val="00DE6F70"/>
    <w:rsid w:val="00DE78B5"/>
    <w:rsid w:val="00DF039D"/>
    <w:rsid w:val="00DF120F"/>
    <w:rsid w:val="00DF22E6"/>
    <w:rsid w:val="00DF67F2"/>
    <w:rsid w:val="00E000EA"/>
    <w:rsid w:val="00E00647"/>
    <w:rsid w:val="00E01D45"/>
    <w:rsid w:val="00E03751"/>
    <w:rsid w:val="00E0380D"/>
    <w:rsid w:val="00E04713"/>
    <w:rsid w:val="00E04AB9"/>
    <w:rsid w:val="00E04C2C"/>
    <w:rsid w:val="00E05705"/>
    <w:rsid w:val="00E05771"/>
    <w:rsid w:val="00E05C08"/>
    <w:rsid w:val="00E05D2D"/>
    <w:rsid w:val="00E062D9"/>
    <w:rsid w:val="00E0674E"/>
    <w:rsid w:val="00E072B6"/>
    <w:rsid w:val="00E074A9"/>
    <w:rsid w:val="00E10008"/>
    <w:rsid w:val="00E11513"/>
    <w:rsid w:val="00E11FF7"/>
    <w:rsid w:val="00E140FD"/>
    <w:rsid w:val="00E149CD"/>
    <w:rsid w:val="00E15345"/>
    <w:rsid w:val="00E1676D"/>
    <w:rsid w:val="00E16AD2"/>
    <w:rsid w:val="00E1764E"/>
    <w:rsid w:val="00E17756"/>
    <w:rsid w:val="00E17A07"/>
    <w:rsid w:val="00E17A47"/>
    <w:rsid w:val="00E17AD1"/>
    <w:rsid w:val="00E20B58"/>
    <w:rsid w:val="00E22676"/>
    <w:rsid w:val="00E22AF2"/>
    <w:rsid w:val="00E23173"/>
    <w:rsid w:val="00E2325E"/>
    <w:rsid w:val="00E23E67"/>
    <w:rsid w:val="00E25EDF"/>
    <w:rsid w:val="00E26187"/>
    <w:rsid w:val="00E26459"/>
    <w:rsid w:val="00E2708F"/>
    <w:rsid w:val="00E2765E"/>
    <w:rsid w:val="00E277E6"/>
    <w:rsid w:val="00E27BFE"/>
    <w:rsid w:val="00E27EBA"/>
    <w:rsid w:val="00E303AD"/>
    <w:rsid w:val="00E3046C"/>
    <w:rsid w:val="00E309F6"/>
    <w:rsid w:val="00E31329"/>
    <w:rsid w:val="00E31F24"/>
    <w:rsid w:val="00E32A77"/>
    <w:rsid w:val="00E32B98"/>
    <w:rsid w:val="00E333F3"/>
    <w:rsid w:val="00E33B30"/>
    <w:rsid w:val="00E33FB3"/>
    <w:rsid w:val="00E360CB"/>
    <w:rsid w:val="00E37C02"/>
    <w:rsid w:val="00E4014B"/>
    <w:rsid w:val="00E41228"/>
    <w:rsid w:val="00E41A1F"/>
    <w:rsid w:val="00E42155"/>
    <w:rsid w:val="00E421F7"/>
    <w:rsid w:val="00E429D4"/>
    <w:rsid w:val="00E42A4F"/>
    <w:rsid w:val="00E437AB"/>
    <w:rsid w:val="00E43FF0"/>
    <w:rsid w:val="00E44022"/>
    <w:rsid w:val="00E4665B"/>
    <w:rsid w:val="00E46741"/>
    <w:rsid w:val="00E471A0"/>
    <w:rsid w:val="00E47BA0"/>
    <w:rsid w:val="00E507AC"/>
    <w:rsid w:val="00E50BEB"/>
    <w:rsid w:val="00E50FA8"/>
    <w:rsid w:val="00E52A4E"/>
    <w:rsid w:val="00E549B4"/>
    <w:rsid w:val="00E553F8"/>
    <w:rsid w:val="00E558F1"/>
    <w:rsid w:val="00E55DAA"/>
    <w:rsid w:val="00E56621"/>
    <w:rsid w:val="00E56CC2"/>
    <w:rsid w:val="00E57834"/>
    <w:rsid w:val="00E600B5"/>
    <w:rsid w:val="00E6054B"/>
    <w:rsid w:val="00E60816"/>
    <w:rsid w:val="00E60F2D"/>
    <w:rsid w:val="00E62B5A"/>
    <w:rsid w:val="00E62D14"/>
    <w:rsid w:val="00E62ED4"/>
    <w:rsid w:val="00E63038"/>
    <w:rsid w:val="00E635E8"/>
    <w:rsid w:val="00E6572D"/>
    <w:rsid w:val="00E65AE4"/>
    <w:rsid w:val="00E70BB6"/>
    <w:rsid w:val="00E721E6"/>
    <w:rsid w:val="00E726D7"/>
    <w:rsid w:val="00E72A31"/>
    <w:rsid w:val="00E75CB1"/>
    <w:rsid w:val="00E76954"/>
    <w:rsid w:val="00E80181"/>
    <w:rsid w:val="00E810E4"/>
    <w:rsid w:val="00E835AA"/>
    <w:rsid w:val="00E83C93"/>
    <w:rsid w:val="00E8669B"/>
    <w:rsid w:val="00E869F1"/>
    <w:rsid w:val="00E90B30"/>
    <w:rsid w:val="00E90CB7"/>
    <w:rsid w:val="00E9130B"/>
    <w:rsid w:val="00E917AE"/>
    <w:rsid w:val="00E92A49"/>
    <w:rsid w:val="00E9374E"/>
    <w:rsid w:val="00E93CFD"/>
    <w:rsid w:val="00E97A3A"/>
    <w:rsid w:val="00E97D88"/>
    <w:rsid w:val="00EA0CF1"/>
    <w:rsid w:val="00EA1151"/>
    <w:rsid w:val="00EA3AF9"/>
    <w:rsid w:val="00EB0152"/>
    <w:rsid w:val="00EB18B9"/>
    <w:rsid w:val="00EB192D"/>
    <w:rsid w:val="00EB1AB2"/>
    <w:rsid w:val="00EB366C"/>
    <w:rsid w:val="00EB3C1E"/>
    <w:rsid w:val="00EB411E"/>
    <w:rsid w:val="00EB53FD"/>
    <w:rsid w:val="00EB6199"/>
    <w:rsid w:val="00EB6525"/>
    <w:rsid w:val="00EB68C6"/>
    <w:rsid w:val="00EC02ED"/>
    <w:rsid w:val="00EC280E"/>
    <w:rsid w:val="00EC3132"/>
    <w:rsid w:val="00EC3912"/>
    <w:rsid w:val="00EC4B0D"/>
    <w:rsid w:val="00EC5049"/>
    <w:rsid w:val="00EC50E9"/>
    <w:rsid w:val="00EC5FE9"/>
    <w:rsid w:val="00EC6790"/>
    <w:rsid w:val="00EC69DD"/>
    <w:rsid w:val="00EC7462"/>
    <w:rsid w:val="00EC76F9"/>
    <w:rsid w:val="00EC7835"/>
    <w:rsid w:val="00EC7DDC"/>
    <w:rsid w:val="00ED00E2"/>
    <w:rsid w:val="00ED0BE8"/>
    <w:rsid w:val="00ED0FEA"/>
    <w:rsid w:val="00ED105A"/>
    <w:rsid w:val="00ED3C43"/>
    <w:rsid w:val="00ED64C1"/>
    <w:rsid w:val="00ED749A"/>
    <w:rsid w:val="00EE158A"/>
    <w:rsid w:val="00EE26D8"/>
    <w:rsid w:val="00EE38EA"/>
    <w:rsid w:val="00EE3B5B"/>
    <w:rsid w:val="00EE4D27"/>
    <w:rsid w:val="00EE5171"/>
    <w:rsid w:val="00EE5E65"/>
    <w:rsid w:val="00EE753F"/>
    <w:rsid w:val="00EE755B"/>
    <w:rsid w:val="00EF010D"/>
    <w:rsid w:val="00EF01F7"/>
    <w:rsid w:val="00EF0560"/>
    <w:rsid w:val="00EF09CD"/>
    <w:rsid w:val="00EF1A44"/>
    <w:rsid w:val="00EF20F0"/>
    <w:rsid w:val="00EF2CBC"/>
    <w:rsid w:val="00EF4232"/>
    <w:rsid w:val="00EF4437"/>
    <w:rsid w:val="00EF5376"/>
    <w:rsid w:val="00EF5683"/>
    <w:rsid w:val="00EF647D"/>
    <w:rsid w:val="00EF68CC"/>
    <w:rsid w:val="00EF6D9B"/>
    <w:rsid w:val="00EF71C3"/>
    <w:rsid w:val="00EF732E"/>
    <w:rsid w:val="00EF78A2"/>
    <w:rsid w:val="00F00E4F"/>
    <w:rsid w:val="00F01077"/>
    <w:rsid w:val="00F01594"/>
    <w:rsid w:val="00F01C18"/>
    <w:rsid w:val="00F02BF9"/>
    <w:rsid w:val="00F046AA"/>
    <w:rsid w:val="00F07096"/>
    <w:rsid w:val="00F076D9"/>
    <w:rsid w:val="00F0780C"/>
    <w:rsid w:val="00F102C8"/>
    <w:rsid w:val="00F104B7"/>
    <w:rsid w:val="00F1056D"/>
    <w:rsid w:val="00F1069D"/>
    <w:rsid w:val="00F11253"/>
    <w:rsid w:val="00F11363"/>
    <w:rsid w:val="00F11B2E"/>
    <w:rsid w:val="00F11BB0"/>
    <w:rsid w:val="00F11CB2"/>
    <w:rsid w:val="00F12C3B"/>
    <w:rsid w:val="00F1323B"/>
    <w:rsid w:val="00F136F7"/>
    <w:rsid w:val="00F13DAF"/>
    <w:rsid w:val="00F13F57"/>
    <w:rsid w:val="00F14874"/>
    <w:rsid w:val="00F14CE8"/>
    <w:rsid w:val="00F166A3"/>
    <w:rsid w:val="00F16761"/>
    <w:rsid w:val="00F177BA"/>
    <w:rsid w:val="00F17D0B"/>
    <w:rsid w:val="00F20B7E"/>
    <w:rsid w:val="00F2196E"/>
    <w:rsid w:val="00F21E14"/>
    <w:rsid w:val="00F21FE3"/>
    <w:rsid w:val="00F232A9"/>
    <w:rsid w:val="00F2357B"/>
    <w:rsid w:val="00F23A44"/>
    <w:rsid w:val="00F23C6A"/>
    <w:rsid w:val="00F2480A"/>
    <w:rsid w:val="00F27000"/>
    <w:rsid w:val="00F3006E"/>
    <w:rsid w:val="00F32299"/>
    <w:rsid w:val="00F329AD"/>
    <w:rsid w:val="00F335AD"/>
    <w:rsid w:val="00F34A41"/>
    <w:rsid w:val="00F35358"/>
    <w:rsid w:val="00F359E1"/>
    <w:rsid w:val="00F36A1D"/>
    <w:rsid w:val="00F37CED"/>
    <w:rsid w:val="00F401CA"/>
    <w:rsid w:val="00F403B3"/>
    <w:rsid w:val="00F41ED2"/>
    <w:rsid w:val="00F428E9"/>
    <w:rsid w:val="00F42F44"/>
    <w:rsid w:val="00F43818"/>
    <w:rsid w:val="00F4383C"/>
    <w:rsid w:val="00F44A5A"/>
    <w:rsid w:val="00F44CB1"/>
    <w:rsid w:val="00F47A6A"/>
    <w:rsid w:val="00F50403"/>
    <w:rsid w:val="00F50722"/>
    <w:rsid w:val="00F51D31"/>
    <w:rsid w:val="00F528A1"/>
    <w:rsid w:val="00F52F7F"/>
    <w:rsid w:val="00F53161"/>
    <w:rsid w:val="00F53447"/>
    <w:rsid w:val="00F5506A"/>
    <w:rsid w:val="00F553E1"/>
    <w:rsid w:val="00F56369"/>
    <w:rsid w:val="00F56BD4"/>
    <w:rsid w:val="00F57823"/>
    <w:rsid w:val="00F6015F"/>
    <w:rsid w:val="00F61922"/>
    <w:rsid w:val="00F648EE"/>
    <w:rsid w:val="00F648FE"/>
    <w:rsid w:val="00F67238"/>
    <w:rsid w:val="00F705A0"/>
    <w:rsid w:val="00F70F27"/>
    <w:rsid w:val="00F711AE"/>
    <w:rsid w:val="00F716D1"/>
    <w:rsid w:val="00F71CFD"/>
    <w:rsid w:val="00F75198"/>
    <w:rsid w:val="00F75854"/>
    <w:rsid w:val="00F76678"/>
    <w:rsid w:val="00F76D02"/>
    <w:rsid w:val="00F80F7B"/>
    <w:rsid w:val="00F81A05"/>
    <w:rsid w:val="00F81A64"/>
    <w:rsid w:val="00F81D64"/>
    <w:rsid w:val="00F83087"/>
    <w:rsid w:val="00F84D61"/>
    <w:rsid w:val="00F91450"/>
    <w:rsid w:val="00F91767"/>
    <w:rsid w:val="00F91C69"/>
    <w:rsid w:val="00F92B3E"/>
    <w:rsid w:val="00F950F3"/>
    <w:rsid w:val="00FA14E7"/>
    <w:rsid w:val="00FA214E"/>
    <w:rsid w:val="00FA3551"/>
    <w:rsid w:val="00FA373E"/>
    <w:rsid w:val="00FA3A33"/>
    <w:rsid w:val="00FA400E"/>
    <w:rsid w:val="00FA55EB"/>
    <w:rsid w:val="00FA5A6E"/>
    <w:rsid w:val="00FA5D9A"/>
    <w:rsid w:val="00FA60B5"/>
    <w:rsid w:val="00FA6DD8"/>
    <w:rsid w:val="00FB01D2"/>
    <w:rsid w:val="00FB05F7"/>
    <w:rsid w:val="00FB0B00"/>
    <w:rsid w:val="00FB1506"/>
    <w:rsid w:val="00FB4641"/>
    <w:rsid w:val="00FB4F95"/>
    <w:rsid w:val="00FB5238"/>
    <w:rsid w:val="00FB5818"/>
    <w:rsid w:val="00FB63C3"/>
    <w:rsid w:val="00FB682F"/>
    <w:rsid w:val="00FB6DD9"/>
    <w:rsid w:val="00FC0C8B"/>
    <w:rsid w:val="00FC1007"/>
    <w:rsid w:val="00FC2964"/>
    <w:rsid w:val="00FC296C"/>
    <w:rsid w:val="00FC2BA7"/>
    <w:rsid w:val="00FC32F4"/>
    <w:rsid w:val="00FC341A"/>
    <w:rsid w:val="00FC4A48"/>
    <w:rsid w:val="00FC5402"/>
    <w:rsid w:val="00FC5935"/>
    <w:rsid w:val="00FC59FE"/>
    <w:rsid w:val="00FC5A4A"/>
    <w:rsid w:val="00FC63E9"/>
    <w:rsid w:val="00FC68F6"/>
    <w:rsid w:val="00FC6FA3"/>
    <w:rsid w:val="00FC7342"/>
    <w:rsid w:val="00FD1369"/>
    <w:rsid w:val="00FD200D"/>
    <w:rsid w:val="00FD209A"/>
    <w:rsid w:val="00FD5062"/>
    <w:rsid w:val="00FD50C1"/>
    <w:rsid w:val="00FD5221"/>
    <w:rsid w:val="00FD5328"/>
    <w:rsid w:val="00FD588D"/>
    <w:rsid w:val="00FD65BB"/>
    <w:rsid w:val="00FE19D3"/>
    <w:rsid w:val="00FE37E5"/>
    <w:rsid w:val="00FE50FE"/>
    <w:rsid w:val="00FE6273"/>
    <w:rsid w:val="00FE6292"/>
    <w:rsid w:val="00FE6D27"/>
    <w:rsid w:val="00FF1DC4"/>
    <w:rsid w:val="00FF24DA"/>
    <w:rsid w:val="00FF2E61"/>
    <w:rsid w:val="00FF68AA"/>
    <w:rsid w:val="00FF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D24E714"/>
  <w15:chartTrackingRefBased/>
  <w15:docId w15:val="{B62CC323-DF74-8D47-852A-3811C8613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72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668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8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8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8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8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83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834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0D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0D2E"/>
  </w:style>
  <w:style w:type="character" w:styleId="PageNumber">
    <w:name w:val="page number"/>
    <w:basedOn w:val="DefaultParagraphFont"/>
    <w:uiPriority w:val="99"/>
    <w:semiHidden/>
    <w:unhideWhenUsed/>
    <w:rsid w:val="00210D2E"/>
  </w:style>
  <w:style w:type="paragraph" w:styleId="Revision">
    <w:name w:val="Revision"/>
    <w:hidden/>
    <w:uiPriority w:val="99"/>
    <w:semiHidden/>
    <w:rsid w:val="007D68BE"/>
  </w:style>
  <w:style w:type="character" w:styleId="LineNumber">
    <w:name w:val="line number"/>
    <w:basedOn w:val="DefaultParagraphFont"/>
    <w:uiPriority w:val="99"/>
    <w:semiHidden/>
    <w:unhideWhenUsed/>
    <w:rsid w:val="00047B7F"/>
  </w:style>
  <w:style w:type="character" w:styleId="Hyperlink">
    <w:name w:val="Hyperlink"/>
    <w:basedOn w:val="DefaultParagraphFont"/>
    <w:uiPriority w:val="99"/>
    <w:unhideWhenUsed/>
    <w:rsid w:val="003155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55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04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04CE"/>
  </w:style>
  <w:style w:type="paragraph" w:styleId="ListParagraph">
    <w:name w:val="List Paragraph"/>
    <w:basedOn w:val="Normal"/>
    <w:uiPriority w:val="34"/>
    <w:qFormat/>
    <w:rsid w:val="001C368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17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6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0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389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58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F435E1-225A-41AA-9C2D-7B9F2F29A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ua Sun</dc:creator>
  <cp:keywords/>
  <dc:description/>
  <cp:lastModifiedBy>Lihua Sun</cp:lastModifiedBy>
  <cp:revision>5</cp:revision>
  <cp:lastPrinted>2022-06-11T12:04:00Z</cp:lastPrinted>
  <dcterms:created xsi:type="dcterms:W3CDTF">2022-09-26T05:27:00Z</dcterms:created>
  <dcterms:modified xsi:type="dcterms:W3CDTF">2022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erebral-cortex</vt:lpwstr>
  </property>
  <property fmtid="{D5CDD505-2E9C-101B-9397-08002B2CF9AE}" pid="3" name="Mendeley Recent Style Name 0_1">
    <vt:lpwstr>Cerebral Cortex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european-journal-of-nuclear-medicine-and-molecular-imaging</vt:lpwstr>
  </property>
  <property fmtid="{D5CDD505-2E9C-101B-9397-08002B2CF9AE}" pid="7" name="Mendeley Recent Style Name 2_1">
    <vt:lpwstr>European Journal of Nuclear Medicine and Molecular Imaging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philosophical-transactions-of-the-royal-society-b</vt:lpwstr>
  </property>
  <property fmtid="{D5CDD505-2E9C-101B-9397-08002B2CF9AE}" pid="17" name="Mendeley Recent Style Name 7_1">
    <vt:lpwstr>Philosophical Transactions of the Royal Society B</vt:lpwstr>
  </property>
  <property fmtid="{D5CDD505-2E9C-101B-9397-08002B2CF9AE}" pid="18" name="Mendeley Recent Style Id 8_1">
    <vt:lpwstr>http://www.zotero.org/styles/the-american-journal-of-psychiatry</vt:lpwstr>
  </property>
  <property fmtid="{D5CDD505-2E9C-101B-9397-08002B2CF9AE}" pid="19" name="Mendeley Recent Style Name 8_1">
    <vt:lpwstr>The American Journal of Psychiatry</vt:lpwstr>
  </property>
  <property fmtid="{D5CDD505-2E9C-101B-9397-08002B2CF9AE}" pid="20" name="Mendeley Recent Style Id 9_1">
    <vt:lpwstr>http://www.zotero.org/styles/the-journal-of-neuroscience</vt:lpwstr>
  </property>
  <property fmtid="{D5CDD505-2E9C-101B-9397-08002B2CF9AE}" pid="21" name="Mendeley Recent Style Name 9_1">
    <vt:lpwstr>The Journal of Neuroscienc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f47fdcd-216f-396f-adfb-de0b3255283a</vt:lpwstr>
  </property>
  <property fmtid="{D5CDD505-2E9C-101B-9397-08002B2CF9AE}" pid="24" name="Mendeley Citation Style_1">
    <vt:lpwstr>http://www.zotero.org/styles/european-journal-of-nuclear-medicine-and-molecular-imaging</vt:lpwstr>
  </property>
</Properties>
</file>